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B22330" w14:textId="77777777" w:rsidR="00250BA4" w:rsidRDefault="00250BA4" w:rsidP="00604912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t xml:space="preserve">Practice </w:t>
      </w:r>
      <w:r w:rsidR="00604912">
        <w:rPr>
          <w:rFonts w:ascii="Arial" w:hAnsi="Arial" w:cs="Arial"/>
          <w:sz w:val="28"/>
        </w:rPr>
        <w:t>D</w:t>
      </w:r>
      <w:r>
        <w:rPr>
          <w:rFonts w:ascii="Arial" w:hAnsi="Arial" w:cs="Arial"/>
          <w:sz w:val="28"/>
        </w:rPr>
        <w:t xml:space="preserve">ata  </w:t>
      </w:r>
      <w:r w:rsidR="00604912">
        <w:rPr>
          <w:rFonts w:ascii="Arial" w:hAnsi="Arial" w:cs="Arial"/>
          <w:sz w:val="28"/>
        </w:rPr>
        <w:t>(clinic</w:t>
      </w:r>
      <w:r w:rsidR="008F1230">
        <w:rPr>
          <w:rFonts w:ascii="Arial" w:hAnsi="Arial" w:cs="Arial"/>
          <w:sz w:val="28"/>
        </w:rPr>
        <w:t>i</w:t>
      </w:r>
      <w:r w:rsidR="00604912">
        <w:rPr>
          <w:rFonts w:ascii="Arial" w:hAnsi="Arial" w:cs="Arial"/>
          <w:sz w:val="28"/>
        </w:rPr>
        <w:t xml:space="preserve">an) 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:______</w:t>
      </w:r>
    </w:p>
    <w:p w14:paraId="33FCB40B" w14:textId="77777777" w:rsidR="00604912" w:rsidRPr="00604912" w:rsidRDefault="00604912" w:rsidP="00604912"/>
    <w:tbl>
      <w:tblPr>
        <w:tblW w:w="9868" w:type="dxa"/>
        <w:tblInd w:w="-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6"/>
        <w:gridCol w:w="1542"/>
        <w:gridCol w:w="1620"/>
        <w:gridCol w:w="1710"/>
        <w:gridCol w:w="540"/>
        <w:gridCol w:w="630"/>
        <w:gridCol w:w="450"/>
        <w:gridCol w:w="450"/>
        <w:gridCol w:w="450"/>
        <w:gridCol w:w="360"/>
        <w:gridCol w:w="450"/>
        <w:gridCol w:w="450"/>
        <w:gridCol w:w="450"/>
      </w:tblGrid>
      <w:tr w:rsidR="003260BA" w:rsidRPr="00353209" w14:paraId="3D3904B4" w14:textId="77777777" w:rsidTr="003260BA">
        <w:trPr>
          <w:trHeight w:val="406"/>
          <w:tblHeader/>
        </w:trPr>
        <w:tc>
          <w:tcPr>
            <w:tcW w:w="7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0093C80A" w14:textId="77777777" w:rsidR="003260BA" w:rsidRPr="00353209" w:rsidRDefault="003260BA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154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406DEA65" w14:textId="77777777" w:rsidR="003260BA" w:rsidRPr="00353209" w:rsidRDefault="003260BA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53C5F876" w14:textId="77777777" w:rsidR="003260BA" w:rsidRPr="00353209" w:rsidRDefault="003260BA" w:rsidP="007E21E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71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6CD9AF04" w14:textId="77777777" w:rsidR="003260BA" w:rsidRPr="00353209" w:rsidRDefault="003260BA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54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61C18B9" w14:textId="77777777" w:rsidR="003260BA" w:rsidRPr="00353209" w:rsidRDefault="003260BA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2EED5D2E" w14:textId="77777777" w:rsidR="003260BA" w:rsidRPr="00353209" w:rsidRDefault="003260BA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31C7DCF" w14:textId="77777777"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57134EB5" w14:textId="77777777" w:rsidR="003260BA" w:rsidRDefault="003260BA" w:rsidP="007E21E0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1ABF4DCC" w14:textId="77777777" w:rsidR="003260BA" w:rsidRPr="004766D0" w:rsidRDefault="003260BA" w:rsidP="007E21E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10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8184EFF" w14:textId="77777777" w:rsidR="003260BA" w:rsidRDefault="003260BA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179B55D8" w14:textId="77777777" w:rsidR="003260BA" w:rsidRPr="00353209" w:rsidRDefault="003260BA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260BA" w:rsidRPr="00AE1379" w14:paraId="71A221FF" w14:textId="77777777" w:rsidTr="003260BA">
        <w:trPr>
          <w:cantSplit/>
          <w:trHeight w:val="1134"/>
          <w:tblHeader/>
        </w:trPr>
        <w:tc>
          <w:tcPr>
            <w:tcW w:w="76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4F7640EF" w14:textId="77777777" w:rsidR="003260BA" w:rsidRPr="00CC6245" w:rsidRDefault="003260BA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06A5FEF9" w14:textId="77777777" w:rsidR="003260BA" w:rsidRPr="002D7E31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162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9334A6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FB966B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76A687D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DB7467B" w14:textId="77777777" w:rsidR="003260BA" w:rsidRPr="00353209" w:rsidRDefault="003260BA" w:rsidP="007E21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B17E02F" w14:textId="77777777"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E003C85" w14:textId="77777777"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A1EA529" w14:textId="77777777" w:rsidR="003260BA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4B316DA" w14:textId="77777777" w:rsidR="003260BA" w:rsidRPr="00965BFA" w:rsidRDefault="003260BA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 w:rsidRPr="00965BFA">
              <w:rPr>
                <w:rFonts w:ascii="Arial" w:hAnsi="Arial" w:cs="Arial"/>
                <w:sz w:val="12"/>
                <w:szCs w:val="12"/>
              </w:rPr>
              <w:t>Model  correct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5804D89" w14:textId="77777777" w:rsidR="003260BA" w:rsidRPr="00965BFA" w:rsidRDefault="003260BA" w:rsidP="007E21E0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62B5E49" w14:textId="77777777" w:rsidR="003260BA" w:rsidRPr="004766D0" w:rsidRDefault="003260BA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8CCBE02" w14:textId="77777777" w:rsidR="003260BA" w:rsidRPr="004766D0" w:rsidRDefault="003260BA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3260BA" w:rsidRPr="00AE1379" w14:paraId="2560C146" w14:textId="77777777" w:rsidTr="003260BA">
        <w:trPr>
          <w:trHeight w:val="340"/>
        </w:trPr>
        <w:tc>
          <w:tcPr>
            <w:tcW w:w="766" w:type="dxa"/>
            <w:tcBorders>
              <w:top w:val="single" w:sz="18" w:space="0" w:color="auto"/>
            </w:tcBorders>
          </w:tcPr>
          <w:p w14:paraId="73FF3A9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8" w:space="0" w:color="auto"/>
            </w:tcBorders>
          </w:tcPr>
          <w:p w14:paraId="21774537" w14:textId="26DFB0D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efe</w:t>
            </w:r>
          </w:p>
        </w:tc>
        <w:tc>
          <w:tcPr>
            <w:tcW w:w="1620" w:type="dxa"/>
            <w:tcBorders>
              <w:top w:val="single" w:sz="18" w:space="0" w:color="auto"/>
            </w:tcBorders>
          </w:tcPr>
          <w:p w14:paraId="77A715C9" w14:textId="304C77F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5FFBB2C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8" w:space="0" w:color="auto"/>
            </w:tcBorders>
          </w:tcPr>
          <w:p w14:paraId="56079387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8" w:space="0" w:color="auto"/>
            </w:tcBorders>
          </w:tcPr>
          <w:p w14:paraId="7BB3843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14:paraId="30E3706B" w14:textId="77777777"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14:paraId="205C9543" w14:textId="77777777"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14:paraId="1AD6DD65" w14:textId="77777777"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0" w:type="dxa"/>
            <w:tcBorders>
              <w:top w:val="single" w:sz="18" w:space="0" w:color="auto"/>
            </w:tcBorders>
          </w:tcPr>
          <w:p w14:paraId="3FF82C0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14:paraId="2EBEF00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14:paraId="6E0BE9D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14:paraId="5A16525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FEE5CB4" w14:textId="77777777" w:rsidTr="003260BA">
        <w:trPr>
          <w:trHeight w:val="340"/>
        </w:trPr>
        <w:tc>
          <w:tcPr>
            <w:tcW w:w="766" w:type="dxa"/>
          </w:tcPr>
          <w:p w14:paraId="0BE357B9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BA91E03" w14:textId="2418A0D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kor</w:t>
            </w:r>
          </w:p>
        </w:tc>
        <w:tc>
          <w:tcPr>
            <w:tcW w:w="1620" w:type="dxa"/>
          </w:tcPr>
          <w:p w14:paraId="11F12FB6" w14:textId="2C04563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6CC00BB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E8D767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405B1A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97E37E0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5A327A25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5D84BB40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48106FF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A4889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819AAC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B87F0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2F553A5" w14:textId="77777777" w:rsidTr="003260BA">
        <w:trPr>
          <w:trHeight w:val="340"/>
        </w:trPr>
        <w:tc>
          <w:tcPr>
            <w:tcW w:w="766" w:type="dxa"/>
          </w:tcPr>
          <w:p w14:paraId="36673677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0A13B3D" w14:textId="2921DC7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346A5BFE" w14:textId="6D0C4E7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6F57E80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A6D3CB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BBE3EB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C7912AC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4BCE5E2C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46FFAA68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59392B4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3D1D6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09EBD0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4C5CA7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315997A" w14:textId="77777777" w:rsidTr="003260BA">
        <w:trPr>
          <w:trHeight w:val="340"/>
        </w:trPr>
        <w:tc>
          <w:tcPr>
            <w:tcW w:w="766" w:type="dxa"/>
          </w:tcPr>
          <w:p w14:paraId="0896AE4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7A9C1DD" w14:textId="563BB74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arde</w:t>
            </w:r>
          </w:p>
        </w:tc>
        <w:tc>
          <w:tcPr>
            <w:tcW w:w="1620" w:type="dxa"/>
          </w:tcPr>
          <w:p w14:paraId="667EFD1C" w14:textId="2F42567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</w:p>
        </w:tc>
        <w:tc>
          <w:tcPr>
            <w:tcW w:w="1710" w:type="dxa"/>
          </w:tcPr>
          <w:p w14:paraId="30C0F7B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75ED310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277DCC4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0139731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2A9BF7E3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3C818513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4FDAF9E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EB2D2A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D47936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DEDB3C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66F0FAE" w14:textId="77777777" w:rsidTr="003260BA">
        <w:trPr>
          <w:trHeight w:val="340"/>
        </w:trPr>
        <w:tc>
          <w:tcPr>
            <w:tcW w:w="766" w:type="dxa"/>
          </w:tcPr>
          <w:p w14:paraId="5EADB728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9587191" w14:textId="6FE2AAE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for</w:t>
            </w:r>
          </w:p>
        </w:tc>
        <w:tc>
          <w:tcPr>
            <w:tcW w:w="1620" w:type="dxa"/>
          </w:tcPr>
          <w:p w14:paraId="6109A110" w14:textId="6E9C5D7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ǝf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4974D76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278562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D8EA1F5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3E83B3F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5F35DAD8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30196D15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5A7A859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63A5D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EDE9EA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D7902D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9825405" w14:textId="77777777" w:rsidTr="003260BA">
        <w:trPr>
          <w:trHeight w:val="340"/>
        </w:trPr>
        <w:tc>
          <w:tcPr>
            <w:tcW w:w="766" w:type="dxa"/>
          </w:tcPr>
          <w:p w14:paraId="7DB95FB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B9B24E9" w14:textId="354B865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fee</w:t>
            </w:r>
          </w:p>
        </w:tc>
        <w:tc>
          <w:tcPr>
            <w:tcW w:w="1620" w:type="dxa"/>
          </w:tcPr>
          <w:p w14:paraId="19E3E8AC" w14:textId="392A6CF5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fi</w:t>
            </w:r>
          </w:p>
        </w:tc>
        <w:tc>
          <w:tcPr>
            <w:tcW w:w="1710" w:type="dxa"/>
          </w:tcPr>
          <w:p w14:paraId="5761C2C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C7A6A9D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5F5901D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4A7A7A2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5ED6E397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74E60DDD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38AEDAB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70942A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4F900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C56658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943C000" w14:textId="77777777" w:rsidTr="003260BA">
        <w:trPr>
          <w:trHeight w:val="340"/>
        </w:trPr>
        <w:tc>
          <w:tcPr>
            <w:tcW w:w="766" w:type="dxa"/>
          </w:tcPr>
          <w:p w14:paraId="27DE2B7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1356FE9" w14:textId="1FB8F9DD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eede</w:t>
            </w:r>
          </w:p>
        </w:tc>
        <w:tc>
          <w:tcPr>
            <w:tcW w:w="1620" w:type="dxa"/>
          </w:tcPr>
          <w:p w14:paraId="4A12F9A9" w14:textId="0A9A0DD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</w:p>
        </w:tc>
        <w:tc>
          <w:tcPr>
            <w:tcW w:w="1710" w:type="dxa"/>
          </w:tcPr>
          <w:p w14:paraId="5500B53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733E8C1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D74E05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7CE8A12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5993BE09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13EE55E2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3961872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D8BE5D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FE870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8E404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695C26E" w14:textId="77777777" w:rsidTr="003260BA">
        <w:trPr>
          <w:trHeight w:val="340"/>
        </w:trPr>
        <w:tc>
          <w:tcPr>
            <w:tcW w:w="766" w:type="dxa"/>
          </w:tcPr>
          <w:p w14:paraId="4729974B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19DEEA4" w14:textId="207228AB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bar</w:t>
            </w:r>
          </w:p>
        </w:tc>
        <w:tc>
          <w:tcPr>
            <w:tcW w:w="1620" w:type="dxa"/>
          </w:tcPr>
          <w:p w14:paraId="42D8CD9D" w14:textId="43CD1442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</w:p>
        </w:tc>
        <w:tc>
          <w:tcPr>
            <w:tcW w:w="1710" w:type="dxa"/>
          </w:tcPr>
          <w:p w14:paraId="1254D72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BCFBCB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B8719A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8F135AE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78A50549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6DC8C0BF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499749B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BF39B5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B9C2D3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180003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1AF97DE" w14:textId="77777777" w:rsidTr="003260BA">
        <w:trPr>
          <w:trHeight w:val="340"/>
        </w:trPr>
        <w:tc>
          <w:tcPr>
            <w:tcW w:w="766" w:type="dxa"/>
          </w:tcPr>
          <w:p w14:paraId="6A50DE7C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B7423DF" w14:textId="11393EC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edor</w:t>
            </w:r>
          </w:p>
        </w:tc>
        <w:tc>
          <w:tcPr>
            <w:tcW w:w="1620" w:type="dxa"/>
          </w:tcPr>
          <w:p w14:paraId="71910045" w14:textId="57FAA93B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62C4443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E7AA4AA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20BD2B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A9EAE55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3492F182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0447E12C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5495F96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88DA28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CA12B8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E0E9D2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458E8F0" w14:textId="77777777" w:rsidTr="003260BA">
        <w:trPr>
          <w:trHeight w:val="340"/>
        </w:trPr>
        <w:tc>
          <w:tcPr>
            <w:tcW w:w="766" w:type="dxa"/>
          </w:tcPr>
          <w:p w14:paraId="3861EA0E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F5CDCBA" w14:textId="1F28F1F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488C838B" w14:textId="3F0C743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519F394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464FAB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10F3E30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75855A2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12DA1181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52DE39D5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325D948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B177A9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EC80A7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B4655D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B8E0D81" w14:textId="77777777" w:rsidTr="003260BA">
        <w:trPr>
          <w:trHeight w:val="340"/>
        </w:trPr>
        <w:tc>
          <w:tcPr>
            <w:tcW w:w="766" w:type="dxa"/>
          </w:tcPr>
          <w:p w14:paraId="31ECF703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ACCEDED" w14:textId="185BCD8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rbe</w:t>
            </w:r>
          </w:p>
        </w:tc>
        <w:tc>
          <w:tcPr>
            <w:tcW w:w="1620" w:type="dxa"/>
          </w:tcPr>
          <w:p w14:paraId="52D09402" w14:textId="327C2F2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</w:p>
        </w:tc>
        <w:tc>
          <w:tcPr>
            <w:tcW w:w="1710" w:type="dxa"/>
          </w:tcPr>
          <w:p w14:paraId="26CAF4C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31C7CC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6EB06D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172B403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28709043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015B2486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2094E0E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8543F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58E3FD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D33E96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2BBBF8B" w14:textId="77777777" w:rsidTr="003260BA">
        <w:trPr>
          <w:trHeight w:val="340"/>
        </w:trPr>
        <w:tc>
          <w:tcPr>
            <w:tcW w:w="766" w:type="dxa"/>
          </w:tcPr>
          <w:p w14:paraId="53A8D5B8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F1BD51B" w14:textId="0ABC697A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far</w:t>
            </w:r>
          </w:p>
        </w:tc>
        <w:tc>
          <w:tcPr>
            <w:tcW w:w="1620" w:type="dxa"/>
          </w:tcPr>
          <w:p w14:paraId="39CB1772" w14:textId="6C250F2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fa</w:t>
            </w:r>
          </w:p>
        </w:tc>
        <w:tc>
          <w:tcPr>
            <w:tcW w:w="1710" w:type="dxa"/>
          </w:tcPr>
          <w:p w14:paraId="3F4F317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C28FC17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2B5BED1A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0A3C3C2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25999DA1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1140ED27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02D6B0F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4FFA5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43AE7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387FB2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F0149A9" w14:textId="77777777" w:rsidTr="003260BA">
        <w:trPr>
          <w:trHeight w:val="340"/>
        </w:trPr>
        <w:tc>
          <w:tcPr>
            <w:tcW w:w="766" w:type="dxa"/>
          </w:tcPr>
          <w:p w14:paraId="27B01B4D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A1430B7" w14:textId="39519E09" w:rsidR="003260BA" w:rsidRPr="004E451D" w:rsidRDefault="003260BA" w:rsidP="00967B74">
            <w:pPr>
              <w:tabs>
                <w:tab w:val="left" w:pos="1124"/>
              </w:tabs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arfe</w:t>
            </w:r>
          </w:p>
        </w:tc>
        <w:tc>
          <w:tcPr>
            <w:tcW w:w="1620" w:type="dxa"/>
          </w:tcPr>
          <w:p w14:paraId="639DAADB" w14:textId="2EAF028B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</w:p>
        </w:tc>
        <w:tc>
          <w:tcPr>
            <w:tcW w:w="1710" w:type="dxa"/>
          </w:tcPr>
          <w:p w14:paraId="32B06D4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355BF3F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23ABEC2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5906E31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60DFFA3B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0B8F9EA0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1FC516E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70C46E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D09D5F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D62B68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9C9E542" w14:textId="77777777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5F73B27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74921914" w14:textId="727479E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eko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3D907A8" w14:textId="0BA8707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5807876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3E17BCA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6C56CF45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95A7091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D9D5718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18232D8E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1897618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286243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F27D1C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5A6C46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116673D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CEB2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5BFF0" w14:textId="513B89C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orf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11754" w14:textId="4DB9CFE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ǝ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8D3B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0254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1BA15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C6316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2A51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51C6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3E59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B57F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CDF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7D9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7D32847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33836C2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53D8B13D" w14:textId="463BE81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kar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3B145D48" w14:textId="5C8EC11F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174B711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43F5D3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4DE72413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375FCFBC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1B1292C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348580EF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00B025B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0A3D5F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854419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3643F0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A2FCA02" w14:textId="77777777" w:rsidTr="003260BA">
        <w:trPr>
          <w:trHeight w:val="340"/>
        </w:trPr>
        <w:tc>
          <w:tcPr>
            <w:tcW w:w="766" w:type="dxa"/>
          </w:tcPr>
          <w:p w14:paraId="7ABD1271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279738F" w14:textId="08856D7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48530E30" w14:textId="2101D0FD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35542E1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7978FC59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175D3ED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04FECAA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6536E6C2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063F98BE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50D3529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614531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4C4198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21351A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855A425" w14:textId="77777777" w:rsidTr="003260BA">
        <w:trPr>
          <w:trHeight w:val="340"/>
        </w:trPr>
        <w:tc>
          <w:tcPr>
            <w:tcW w:w="766" w:type="dxa"/>
          </w:tcPr>
          <w:p w14:paraId="266588DE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04073D5" w14:textId="650845CA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kar</w:t>
            </w:r>
          </w:p>
        </w:tc>
        <w:tc>
          <w:tcPr>
            <w:tcW w:w="1620" w:type="dxa"/>
          </w:tcPr>
          <w:p w14:paraId="63A87B48" w14:textId="4C07B28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</w:p>
        </w:tc>
        <w:tc>
          <w:tcPr>
            <w:tcW w:w="1710" w:type="dxa"/>
          </w:tcPr>
          <w:p w14:paraId="518E6F3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04E818D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ECCEAD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65B2F06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0327D3FF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14:paraId="29FC96CF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14:paraId="5A324D6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6CF6C5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E7C00D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63A5ED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2E51C78" w14:textId="77777777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7886D5D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67C66DFF" w14:textId="32B4DE0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for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276C832" w14:textId="00360C94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f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61EB09F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10EA46D7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06AC4E1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1B3DAE97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85F9A98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76BA747C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6A13ACE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0FDC536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1278BFE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D66FC2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5EDA26E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A82046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F0CBD4" w14:textId="2767A794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eda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8C82BA8" w14:textId="3550672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3F82E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8CCA1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314106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1986243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DFE916F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1E3B26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CFE2E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640269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6160A1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68DB88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78C0756" w14:textId="77777777" w:rsidTr="003260BA">
        <w:trPr>
          <w:trHeight w:val="70"/>
        </w:trPr>
        <w:tc>
          <w:tcPr>
            <w:tcW w:w="766" w:type="dxa"/>
            <w:tcBorders>
              <w:top w:val="single" w:sz="12" w:space="0" w:color="auto"/>
            </w:tcBorders>
          </w:tcPr>
          <w:p w14:paraId="687D526A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2ACFA166" w14:textId="6DB6CC05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ekar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7A6F8750" w14:textId="45302ED7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ǝka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23A71049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5B287CB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3B44404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4463DE68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46580F1A" w14:textId="77777777"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3B4831AF" w14:textId="77777777"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5BA6ED3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DE79E1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9A7BD6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31A005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6812143" w14:textId="77777777" w:rsidTr="003260BA">
        <w:trPr>
          <w:trHeight w:val="340"/>
        </w:trPr>
        <w:tc>
          <w:tcPr>
            <w:tcW w:w="766" w:type="dxa"/>
          </w:tcPr>
          <w:p w14:paraId="1202402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B636D02" w14:textId="4703AE1C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kafor</w:t>
            </w:r>
          </w:p>
        </w:tc>
        <w:tc>
          <w:tcPr>
            <w:tcW w:w="1620" w:type="dxa"/>
          </w:tcPr>
          <w:p w14:paraId="3059CDF4" w14:textId="42BF4601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kǝf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003ED699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05BB4D9A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D9CD24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43AF08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4292CF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AAE46F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AE424C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D64AE7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A866EA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24F47C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DB5A119" w14:textId="77777777" w:rsidTr="003260BA">
        <w:trPr>
          <w:trHeight w:val="340"/>
        </w:trPr>
        <w:tc>
          <w:tcPr>
            <w:tcW w:w="766" w:type="dxa"/>
          </w:tcPr>
          <w:p w14:paraId="52E5F93B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B9729DE" w14:textId="7E821F43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orfe</w:t>
            </w:r>
          </w:p>
        </w:tc>
        <w:tc>
          <w:tcPr>
            <w:tcW w:w="1620" w:type="dxa"/>
          </w:tcPr>
          <w:p w14:paraId="512E16E5" w14:textId="628590A0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r w:rsidRPr="004E451D">
              <w:rPr>
                <w:rFonts w:ascii="Tahoma" w:hAnsi="Tahoma" w:cs="Tahoma"/>
                <w:sz w:val="19"/>
                <w:szCs w:val="19"/>
              </w:rPr>
              <w:t>fǝ</w:t>
            </w:r>
          </w:p>
        </w:tc>
        <w:tc>
          <w:tcPr>
            <w:tcW w:w="1710" w:type="dxa"/>
          </w:tcPr>
          <w:p w14:paraId="70312295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808B4B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109198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526575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F0ACA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E1C173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6B2D08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F68C2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16BAE7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B105C6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75F07E0" w14:textId="77777777" w:rsidTr="003260BA">
        <w:trPr>
          <w:trHeight w:val="340"/>
        </w:trPr>
        <w:tc>
          <w:tcPr>
            <w:tcW w:w="766" w:type="dxa"/>
          </w:tcPr>
          <w:p w14:paraId="6BF2399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69812EC" w14:textId="62AAF75D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efar</w:t>
            </w:r>
          </w:p>
        </w:tc>
        <w:tc>
          <w:tcPr>
            <w:tcW w:w="1620" w:type="dxa"/>
          </w:tcPr>
          <w:p w14:paraId="531AC312" w14:textId="682735F7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ǝfa</w:t>
            </w:r>
          </w:p>
        </w:tc>
        <w:tc>
          <w:tcPr>
            <w:tcW w:w="1710" w:type="dxa"/>
          </w:tcPr>
          <w:p w14:paraId="44BA737D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FED561B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F0D1F8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57F501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030583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9B562B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E97EDE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58F8C3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F03022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175984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7E9C440" w14:textId="77777777" w:rsidTr="003260BA">
        <w:trPr>
          <w:trHeight w:val="340"/>
        </w:trPr>
        <w:tc>
          <w:tcPr>
            <w:tcW w:w="766" w:type="dxa"/>
          </w:tcPr>
          <w:p w14:paraId="53BDE56E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7178A9F" w14:textId="4BBCE55E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ekar</w:t>
            </w:r>
          </w:p>
        </w:tc>
        <w:tc>
          <w:tcPr>
            <w:tcW w:w="1620" w:type="dxa"/>
          </w:tcPr>
          <w:p w14:paraId="1D2DD18D" w14:textId="39CB079C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ǝka</w:t>
            </w:r>
          </w:p>
        </w:tc>
        <w:tc>
          <w:tcPr>
            <w:tcW w:w="1710" w:type="dxa"/>
          </w:tcPr>
          <w:p w14:paraId="01CCD542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A1DFFF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5BF0BEE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DD7B80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BB827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87EEB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CDE794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DDFE14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0D3238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F06189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5B57DBD" w14:textId="77777777" w:rsidTr="003260BA">
        <w:trPr>
          <w:trHeight w:val="340"/>
        </w:trPr>
        <w:tc>
          <w:tcPr>
            <w:tcW w:w="766" w:type="dxa"/>
          </w:tcPr>
          <w:p w14:paraId="0E1AB26E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13BDE02" w14:textId="619ECAEE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keede</w:t>
            </w:r>
          </w:p>
        </w:tc>
        <w:tc>
          <w:tcPr>
            <w:tcW w:w="1620" w:type="dxa"/>
          </w:tcPr>
          <w:p w14:paraId="60C0C778" w14:textId="49830296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kidǝ</w:t>
            </w:r>
          </w:p>
        </w:tc>
        <w:tc>
          <w:tcPr>
            <w:tcW w:w="1710" w:type="dxa"/>
          </w:tcPr>
          <w:p w14:paraId="5EB13124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EB7172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10034A4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FF072F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6780D9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6AEC7E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A37C58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8A1B95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F50FF2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15930E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957E256" w14:textId="77777777" w:rsidTr="003260BA">
        <w:trPr>
          <w:trHeight w:val="340"/>
        </w:trPr>
        <w:tc>
          <w:tcPr>
            <w:tcW w:w="766" w:type="dxa"/>
          </w:tcPr>
          <w:p w14:paraId="6EA5662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A4C72E8" w14:textId="5A625FFF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efee</w:t>
            </w:r>
          </w:p>
        </w:tc>
        <w:tc>
          <w:tcPr>
            <w:tcW w:w="1620" w:type="dxa"/>
          </w:tcPr>
          <w:p w14:paraId="41E103A0" w14:textId="0BE6C46A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ǝfi</w:t>
            </w:r>
          </w:p>
        </w:tc>
        <w:tc>
          <w:tcPr>
            <w:tcW w:w="1710" w:type="dxa"/>
          </w:tcPr>
          <w:p w14:paraId="7054E6B1" w14:textId="77777777" w:rsidR="003260BA" w:rsidRDefault="003260BA" w:rsidP="007E21E0"/>
        </w:tc>
        <w:tc>
          <w:tcPr>
            <w:tcW w:w="540" w:type="dxa"/>
          </w:tcPr>
          <w:p w14:paraId="0422FEC7" w14:textId="77777777" w:rsidR="003260BA" w:rsidRDefault="003260BA" w:rsidP="00A21253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D94D01D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100CEB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707F93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7F04A3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85BB91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1D82EB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D845B3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9AC7D8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FDF91B9" w14:textId="77777777" w:rsidTr="003260BA">
        <w:trPr>
          <w:trHeight w:val="340"/>
        </w:trPr>
        <w:tc>
          <w:tcPr>
            <w:tcW w:w="766" w:type="dxa"/>
          </w:tcPr>
          <w:p w14:paraId="0B92A54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3DA884E" w14:textId="5295B7D9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fekor</w:t>
            </w:r>
          </w:p>
        </w:tc>
        <w:tc>
          <w:tcPr>
            <w:tcW w:w="1620" w:type="dxa"/>
          </w:tcPr>
          <w:p w14:paraId="41ABDC12" w14:textId="1EE1714C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fǝk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7926802B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550FE576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5DE2B2D0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CF2B25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5AFEF0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72717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678588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1E8C22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96E2CB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2B61F6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9FD7648" w14:textId="77777777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3EE6683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283898CA" w14:textId="51D94C50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eba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E4A4790" w14:textId="06B2051B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ǝba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2A83269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9A2AA7B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6072FD55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66D9F1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67DF15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89FFC8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3CA7BF2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A5D1B8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0F5D42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1D881E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D594252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F7470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29CB8" w14:textId="459C960F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arf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302E1" w14:textId="586D1567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afǝ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248E1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2C31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34403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50E3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E453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3346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DA42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BB5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4DBC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05AD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AC3BEC9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34520C5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4AAF7909" w14:textId="5A7F7F57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karbe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48C3208A" w14:textId="3BCA2CF0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kabǝ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00C438E9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02C7EFE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4B4B3FA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0D664C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BE5668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A9C593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2B18321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A47117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37521D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FA1519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BAC66B6" w14:textId="77777777" w:rsidTr="003260BA">
        <w:trPr>
          <w:trHeight w:val="340"/>
        </w:trPr>
        <w:tc>
          <w:tcPr>
            <w:tcW w:w="766" w:type="dxa"/>
          </w:tcPr>
          <w:p w14:paraId="627AF00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156E934" w14:textId="5F1B7003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arde</w:t>
            </w:r>
          </w:p>
        </w:tc>
        <w:tc>
          <w:tcPr>
            <w:tcW w:w="1620" w:type="dxa"/>
          </w:tcPr>
          <w:p w14:paraId="1E3D2D42" w14:textId="6B22931B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adǝ</w:t>
            </w:r>
          </w:p>
        </w:tc>
        <w:tc>
          <w:tcPr>
            <w:tcW w:w="1710" w:type="dxa"/>
          </w:tcPr>
          <w:p w14:paraId="2BFE0DC0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C62513F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2D3B733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F280D2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8D3AC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13D0B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239AA0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93BDFC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905837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391CE8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6EAD02E" w14:textId="77777777" w:rsidTr="003260BA">
        <w:trPr>
          <w:trHeight w:val="340"/>
        </w:trPr>
        <w:tc>
          <w:tcPr>
            <w:tcW w:w="766" w:type="dxa"/>
          </w:tcPr>
          <w:p w14:paraId="6FED15E7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56E2B30" w14:textId="65265C29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farbe</w:t>
            </w:r>
          </w:p>
        </w:tc>
        <w:tc>
          <w:tcPr>
            <w:tcW w:w="1620" w:type="dxa"/>
          </w:tcPr>
          <w:p w14:paraId="1E7BBC69" w14:textId="259F2B05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0BF7D83F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E2FA30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48E41F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084CB2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172D37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D27417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60745C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0CAB1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10BD25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D9136A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4623056" w14:textId="77777777" w:rsidTr="003260BA">
        <w:trPr>
          <w:trHeight w:val="340"/>
        </w:trPr>
        <w:tc>
          <w:tcPr>
            <w:tcW w:w="766" w:type="dxa"/>
          </w:tcPr>
          <w:p w14:paraId="094145F0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824B7C5" w14:textId="3EAF5FF6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eeda</w:t>
            </w:r>
          </w:p>
        </w:tc>
        <w:tc>
          <w:tcPr>
            <w:tcW w:w="1620" w:type="dxa"/>
          </w:tcPr>
          <w:p w14:paraId="23AAC128" w14:textId="6CFDCDA0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idǝ</w:t>
            </w:r>
          </w:p>
        </w:tc>
        <w:tc>
          <w:tcPr>
            <w:tcW w:w="1710" w:type="dxa"/>
          </w:tcPr>
          <w:p w14:paraId="68C0E509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B1F6B6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F672B4D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3F4F24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6FE73D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AADE85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CB78CD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8A35DF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E588D3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62F6C8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5D786B8" w14:textId="77777777" w:rsidTr="003260BA">
        <w:trPr>
          <w:trHeight w:val="340"/>
        </w:trPr>
        <w:tc>
          <w:tcPr>
            <w:tcW w:w="766" w:type="dxa"/>
          </w:tcPr>
          <w:p w14:paraId="35E511C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FE8FF60" w14:textId="3FE5373B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eefe</w:t>
            </w:r>
          </w:p>
        </w:tc>
        <w:tc>
          <w:tcPr>
            <w:tcW w:w="1620" w:type="dxa"/>
          </w:tcPr>
          <w:p w14:paraId="1899E32A" w14:textId="17E30A54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ifǝ</w:t>
            </w:r>
          </w:p>
        </w:tc>
        <w:tc>
          <w:tcPr>
            <w:tcW w:w="1710" w:type="dxa"/>
          </w:tcPr>
          <w:p w14:paraId="62AC7B34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0DFF558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1780FB8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A3D471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BDC7B1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46C183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1EA12E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E3293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4B0F6E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3FCD72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075CF62" w14:textId="77777777" w:rsidTr="003260BA">
        <w:trPr>
          <w:trHeight w:val="340"/>
        </w:trPr>
        <w:tc>
          <w:tcPr>
            <w:tcW w:w="766" w:type="dxa"/>
          </w:tcPr>
          <w:p w14:paraId="385806DD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40C2F74" w14:textId="587A2A35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ekor</w:t>
            </w:r>
          </w:p>
        </w:tc>
        <w:tc>
          <w:tcPr>
            <w:tcW w:w="1620" w:type="dxa"/>
          </w:tcPr>
          <w:p w14:paraId="02854B2A" w14:textId="0B280FCB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ǝk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4EA12B73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180CC68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D28FB2A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838571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720F9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6CC952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181F03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0E8ACD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93CA06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5E294D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97962D7" w14:textId="77777777" w:rsidTr="003260BA">
        <w:trPr>
          <w:trHeight w:val="340"/>
        </w:trPr>
        <w:tc>
          <w:tcPr>
            <w:tcW w:w="766" w:type="dxa"/>
          </w:tcPr>
          <w:p w14:paraId="12A1A810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EB92FE6" w14:textId="49A55385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farbe</w:t>
            </w:r>
          </w:p>
        </w:tc>
        <w:tc>
          <w:tcPr>
            <w:tcW w:w="1620" w:type="dxa"/>
          </w:tcPr>
          <w:p w14:paraId="016F6C57" w14:textId="23A94D38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2A9BFAA8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CEBC996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CA15A9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51C516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A6AD4D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F7558A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3D729B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068B8C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C85C64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3150BF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B45C7AE" w14:textId="77777777" w:rsidTr="003260BA">
        <w:trPr>
          <w:trHeight w:val="340"/>
        </w:trPr>
        <w:tc>
          <w:tcPr>
            <w:tcW w:w="766" w:type="dxa"/>
          </w:tcPr>
          <w:p w14:paraId="50D1B6F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864C194" w14:textId="3770AB16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efor</w:t>
            </w:r>
          </w:p>
        </w:tc>
        <w:tc>
          <w:tcPr>
            <w:tcW w:w="1620" w:type="dxa"/>
          </w:tcPr>
          <w:p w14:paraId="6C6305CF" w14:textId="1C637D69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ǝf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2DE2B523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6D4BB895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CF5272A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3EC33A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78551E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0A3B70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3B2470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5C11E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C2727B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52AEFF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EDE01A1" w14:textId="77777777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2F0A20F9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329FC43A" w14:textId="2C840DEB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kedor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3637C1C2" w14:textId="41A33370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kǝd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1410FD68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6AD62EA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35C8E5D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7726E21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9BC7CE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F1056C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70DEC8B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DC80BC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6E7964C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421D088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6C69002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5F179B8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BD767FA" w14:textId="517E59E4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farbe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BCBD63" w14:textId="2159DFAF" w:rsidR="003260BA" w:rsidRPr="004E451D" w:rsidRDefault="003260BA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fab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0BA3118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1FA2D0E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9F399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870547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64CBB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DE91D8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1F88C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CF435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571C8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EF0CA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72F45DC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14:paraId="1A8F6F13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0BA4F749" w14:textId="43A0FF7D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efee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2AF54A8" w14:textId="5CF6D9CF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ǝfi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2B4F8028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23F4512E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6EDB1299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5655CF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7CAC1A1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7170C9B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0EF6DBD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F5C1AF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7B839CD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324006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619B000" w14:textId="77777777" w:rsidTr="003260BA">
        <w:trPr>
          <w:trHeight w:val="340"/>
        </w:trPr>
        <w:tc>
          <w:tcPr>
            <w:tcW w:w="766" w:type="dxa"/>
          </w:tcPr>
          <w:p w14:paraId="0B97BA61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6D5E138" w14:textId="7A9A8669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kafor</w:t>
            </w:r>
          </w:p>
        </w:tc>
        <w:tc>
          <w:tcPr>
            <w:tcW w:w="1620" w:type="dxa"/>
          </w:tcPr>
          <w:p w14:paraId="662E1435" w14:textId="0874C3F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kǝf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10CA208E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54F9F4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A9D7F3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727465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8C14E4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E4736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92CE59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A70357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DBFA97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CD5EE0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FDB253C" w14:textId="77777777" w:rsidTr="003260BA">
        <w:trPr>
          <w:trHeight w:val="340"/>
        </w:trPr>
        <w:tc>
          <w:tcPr>
            <w:tcW w:w="766" w:type="dxa"/>
          </w:tcPr>
          <w:p w14:paraId="6281DCF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B060DCD" w14:textId="474BFEC4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efar</w:t>
            </w:r>
          </w:p>
        </w:tc>
        <w:tc>
          <w:tcPr>
            <w:tcW w:w="1620" w:type="dxa"/>
          </w:tcPr>
          <w:p w14:paraId="224C3BCE" w14:textId="5290574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ǝfa</w:t>
            </w:r>
          </w:p>
        </w:tc>
        <w:tc>
          <w:tcPr>
            <w:tcW w:w="1710" w:type="dxa"/>
          </w:tcPr>
          <w:p w14:paraId="619F0881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D161F5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4BC5A3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8DCD5A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AFC547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D40031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BC337E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43D19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3CC445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E66266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D3B36CA" w14:textId="77777777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15307260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7EA07ED9" w14:textId="34A88722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befo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E2F50F4" w14:textId="13B67E3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bǝf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8417FE0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3D3891E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5402E73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A42B0A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B7F6CA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277294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6077DCB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15A3FD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E5067F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DB1133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8188FED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1CF5C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CA629" w14:textId="6DD95FFB" w:rsidR="003260BA" w:rsidRPr="004E451D" w:rsidRDefault="003260BA" w:rsidP="003859DF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4E451D">
              <w:rPr>
                <w:rFonts w:cs="Tahoma"/>
                <w:sz w:val="19"/>
                <w:szCs w:val="19"/>
                <w:lang w:eastAsia="en-AU"/>
              </w:rPr>
              <w:t>dorf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F2D0B" w14:textId="16E6DDD4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sz w:val="19"/>
                <w:szCs w:val="19"/>
              </w:rPr>
              <w:t>d</w:t>
            </w:r>
            <w:r w:rsidRPr="004E451D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r w:rsidRPr="004E451D">
              <w:rPr>
                <w:rFonts w:ascii="Tahoma" w:hAnsi="Tahoma" w:cs="Tahoma"/>
                <w:sz w:val="19"/>
                <w:szCs w:val="19"/>
              </w:rPr>
              <w:t>fǝ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FB0AC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A0B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8158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DBB1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F81A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C54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8C28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B1E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632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0C6D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3C97C15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615670EE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4C3741C9" w14:textId="649A14E9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ebar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EE3A85D" w14:textId="40432132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7EBEEAA6" w14:textId="77777777" w:rsidR="003260BA" w:rsidRPr="000169EB" w:rsidRDefault="003260BA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D3CCDA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20AB4AE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666414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BE3698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E54625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664D9F0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ADA162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B90846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23419A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D283455" w14:textId="77777777" w:rsidTr="003260BA">
        <w:trPr>
          <w:trHeight w:val="340"/>
        </w:trPr>
        <w:tc>
          <w:tcPr>
            <w:tcW w:w="766" w:type="dxa"/>
          </w:tcPr>
          <w:p w14:paraId="63A9E5A1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7DB2D94" w14:textId="765E41D1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keede</w:t>
            </w:r>
          </w:p>
        </w:tc>
        <w:tc>
          <w:tcPr>
            <w:tcW w:w="1620" w:type="dxa"/>
          </w:tcPr>
          <w:p w14:paraId="7E70434E" w14:textId="10E5D2E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</w:p>
        </w:tc>
        <w:tc>
          <w:tcPr>
            <w:tcW w:w="1710" w:type="dxa"/>
          </w:tcPr>
          <w:p w14:paraId="33D2FE8C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07C1A66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40D9737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86F02D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5CD585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1C3A23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9337EF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79B634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F3DBEC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ECC42B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83FD658" w14:textId="77777777" w:rsidTr="003260BA">
        <w:trPr>
          <w:trHeight w:val="340"/>
        </w:trPr>
        <w:tc>
          <w:tcPr>
            <w:tcW w:w="766" w:type="dxa"/>
          </w:tcPr>
          <w:p w14:paraId="1A6C7028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D1768C0" w14:textId="746EE0F8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karbe</w:t>
            </w:r>
          </w:p>
        </w:tc>
        <w:tc>
          <w:tcPr>
            <w:tcW w:w="1620" w:type="dxa"/>
          </w:tcPr>
          <w:p w14:paraId="161A6CC3" w14:textId="5506D6D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</w:p>
        </w:tc>
        <w:tc>
          <w:tcPr>
            <w:tcW w:w="1710" w:type="dxa"/>
          </w:tcPr>
          <w:p w14:paraId="0ECB349B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4ADE7E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EA5D78A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B4AAE6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B12C85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A9CA0B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5CEC17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7DF8C3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612684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3841C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D5A225B" w14:textId="77777777" w:rsidTr="003260BA">
        <w:trPr>
          <w:trHeight w:val="340"/>
        </w:trPr>
        <w:tc>
          <w:tcPr>
            <w:tcW w:w="766" w:type="dxa"/>
          </w:tcPr>
          <w:p w14:paraId="140EB527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3486214" w14:textId="27C2786D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eeda</w:t>
            </w:r>
          </w:p>
        </w:tc>
        <w:tc>
          <w:tcPr>
            <w:tcW w:w="1620" w:type="dxa"/>
          </w:tcPr>
          <w:p w14:paraId="5AE742A0" w14:textId="1BF7057E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</w:p>
        </w:tc>
        <w:tc>
          <w:tcPr>
            <w:tcW w:w="1710" w:type="dxa"/>
          </w:tcPr>
          <w:p w14:paraId="74F3D827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9B83CD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C01E017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EFE94B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79D145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021325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495991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1FAF0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C8A49B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03B488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37A4B92" w14:textId="77777777" w:rsidTr="003260BA">
        <w:trPr>
          <w:trHeight w:val="340"/>
        </w:trPr>
        <w:tc>
          <w:tcPr>
            <w:tcW w:w="766" w:type="dxa"/>
          </w:tcPr>
          <w:p w14:paraId="05E4E98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9E0D569" w14:textId="4FC659D7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ekar</w:t>
            </w:r>
          </w:p>
        </w:tc>
        <w:tc>
          <w:tcPr>
            <w:tcW w:w="1620" w:type="dxa"/>
          </w:tcPr>
          <w:p w14:paraId="0167FB69" w14:textId="26952BE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</w:p>
        </w:tc>
        <w:tc>
          <w:tcPr>
            <w:tcW w:w="1710" w:type="dxa"/>
          </w:tcPr>
          <w:p w14:paraId="0D248B98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E0BEC4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A7475FD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0DF356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E1005E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7C07C0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E6359C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7838C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328071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1A49F2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FB9F819" w14:textId="77777777" w:rsidTr="003260BA">
        <w:trPr>
          <w:trHeight w:val="340"/>
        </w:trPr>
        <w:tc>
          <w:tcPr>
            <w:tcW w:w="766" w:type="dxa"/>
          </w:tcPr>
          <w:p w14:paraId="15B2071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9C5E7A6" w14:textId="188EACCC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ekar</w:t>
            </w:r>
          </w:p>
        </w:tc>
        <w:tc>
          <w:tcPr>
            <w:tcW w:w="1620" w:type="dxa"/>
          </w:tcPr>
          <w:p w14:paraId="6854A84A" w14:textId="591A1225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</w:p>
        </w:tc>
        <w:tc>
          <w:tcPr>
            <w:tcW w:w="1710" w:type="dxa"/>
          </w:tcPr>
          <w:p w14:paraId="12C908AF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55EE755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4DD85D6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1645A6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1ECFE5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BE5BF5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7EA833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B88C3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E77BB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F81C04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A919014" w14:textId="77777777" w:rsidTr="003260BA">
        <w:trPr>
          <w:trHeight w:val="340"/>
        </w:trPr>
        <w:tc>
          <w:tcPr>
            <w:tcW w:w="766" w:type="dxa"/>
          </w:tcPr>
          <w:p w14:paraId="7C6FB99C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5309067" w14:textId="4BA273D7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arde</w:t>
            </w:r>
          </w:p>
        </w:tc>
        <w:tc>
          <w:tcPr>
            <w:tcW w:w="1620" w:type="dxa"/>
          </w:tcPr>
          <w:p w14:paraId="1320ADA4" w14:textId="49BA6B6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</w:p>
        </w:tc>
        <w:tc>
          <w:tcPr>
            <w:tcW w:w="1710" w:type="dxa"/>
          </w:tcPr>
          <w:p w14:paraId="67B22778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8A11DF5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1807010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FBFCFF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C9965A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3DDC9B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E8FD8E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80FFF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2E79B4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A3D3E7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4BA5B64" w14:textId="77777777" w:rsidTr="003260BA">
        <w:trPr>
          <w:trHeight w:val="340"/>
        </w:trPr>
        <w:tc>
          <w:tcPr>
            <w:tcW w:w="766" w:type="dxa"/>
          </w:tcPr>
          <w:p w14:paraId="5D51220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C948EA4" w14:textId="461F178A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eefe</w:t>
            </w:r>
          </w:p>
        </w:tc>
        <w:tc>
          <w:tcPr>
            <w:tcW w:w="1620" w:type="dxa"/>
          </w:tcPr>
          <w:p w14:paraId="3A30E05A" w14:textId="1EB99A82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</w:p>
        </w:tc>
        <w:tc>
          <w:tcPr>
            <w:tcW w:w="1710" w:type="dxa"/>
          </w:tcPr>
          <w:p w14:paraId="001BAE12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0F1A60E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117C45CD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78E7BB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02E4A0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ADA706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917811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5C0A02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CDE77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B35A9A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07801C6" w14:textId="77777777" w:rsidTr="003260BA">
        <w:trPr>
          <w:trHeight w:val="340"/>
        </w:trPr>
        <w:tc>
          <w:tcPr>
            <w:tcW w:w="766" w:type="dxa"/>
          </w:tcPr>
          <w:p w14:paraId="7C50B83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FB7C1E4" w14:textId="351086EC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fekor</w:t>
            </w:r>
          </w:p>
        </w:tc>
        <w:tc>
          <w:tcPr>
            <w:tcW w:w="1620" w:type="dxa"/>
          </w:tcPr>
          <w:p w14:paraId="07960C64" w14:textId="7AA9AAB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22661386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107C23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1B1825A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1E2AB8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DA7AE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BA9163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0C69F0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ECF1E2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C5169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5FF5BF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8AF206E" w14:textId="77777777" w:rsidTr="003260BA">
        <w:trPr>
          <w:trHeight w:val="340"/>
        </w:trPr>
        <w:tc>
          <w:tcPr>
            <w:tcW w:w="766" w:type="dxa"/>
          </w:tcPr>
          <w:p w14:paraId="46E8EA1D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06A24A3" w14:textId="5A372390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arfe</w:t>
            </w:r>
          </w:p>
        </w:tc>
        <w:tc>
          <w:tcPr>
            <w:tcW w:w="1620" w:type="dxa"/>
          </w:tcPr>
          <w:p w14:paraId="330C73B5" w14:textId="39B3DEB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</w:p>
        </w:tc>
        <w:tc>
          <w:tcPr>
            <w:tcW w:w="1710" w:type="dxa"/>
          </w:tcPr>
          <w:p w14:paraId="7FBFAF35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77B176E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E2B05B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387CF5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C2A38E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AD6299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5069C1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9ED91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DFB7D8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0AAD8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62545E9" w14:textId="77777777" w:rsidTr="003260BA">
        <w:trPr>
          <w:trHeight w:val="340"/>
        </w:trPr>
        <w:tc>
          <w:tcPr>
            <w:tcW w:w="766" w:type="dxa"/>
          </w:tcPr>
          <w:p w14:paraId="317BEB63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A01FD1E" w14:textId="28081778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ekor</w:t>
            </w:r>
          </w:p>
        </w:tc>
        <w:tc>
          <w:tcPr>
            <w:tcW w:w="1620" w:type="dxa"/>
          </w:tcPr>
          <w:p w14:paraId="39586508" w14:textId="17D6D46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0F28A493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53E458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0FD8F93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A79E43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13464A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206125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DFA6BD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0922C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888F5C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48BA7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7169257" w14:textId="77777777" w:rsidTr="003260BA">
        <w:trPr>
          <w:trHeight w:val="340"/>
        </w:trPr>
        <w:tc>
          <w:tcPr>
            <w:tcW w:w="766" w:type="dxa"/>
          </w:tcPr>
          <w:p w14:paraId="4EF7D2B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45B6C82" w14:textId="5256AA75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kedor</w:t>
            </w:r>
          </w:p>
        </w:tc>
        <w:tc>
          <w:tcPr>
            <w:tcW w:w="1620" w:type="dxa"/>
          </w:tcPr>
          <w:p w14:paraId="125E6948" w14:textId="6E629F7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4AF9AF85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67CF5C47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1913FD44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EE7DBA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E1F66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AB770E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A72A4A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B22B17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CFF218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2B64F8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B95B4B6" w14:textId="77777777" w:rsidTr="003260BA">
        <w:trPr>
          <w:trHeight w:val="340"/>
        </w:trPr>
        <w:tc>
          <w:tcPr>
            <w:tcW w:w="766" w:type="dxa"/>
          </w:tcPr>
          <w:p w14:paraId="47F8DD5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14FFBE4" w14:textId="2F06C77A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farbe</w:t>
            </w:r>
          </w:p>
        </w:tc>
        <w:tc>
          <w:tcPr>
            <w:tcW w:w="1620" w:type="dxa"/>
          </w:tcPr>
          <w:p w14:paraId="647F36E3" w14:textId="77B1D1D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7F69933A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1042267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54C94EA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9DB772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3779B4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E8D4A9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D733B2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B0244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86C6F9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302C03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9923494" w14:textId="77777777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294267B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7391706E" w14:textId="0D94752D" w:rsidR="003260BA" w:rsidRPr="004E451D" w:rsidRDefault="004E451D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cs="Tahoma"/>
                <w:color w:val="000000"/>
                <w:sz w:val="19"/>
                <w:szCs w:val="19"/>
              </w:rPr>
              <w:t>kafor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2D931875" w14:textId="534AA356" w:rsidR="003260BA" w:rsidRPr="004E451D" w:rsidRDefault="004E451D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ǝf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7F1E1AF0" w14:textId="77777777" w:rsidR="003260BA" w:rsidRPr="000169EB" w:rsidRDefault="003260BA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40FC729B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FC5833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4748C0A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4D14C74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12DB02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40CACAD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ED36BD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4FDC447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503B2F4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85CDACD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F7CD8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95BED7" w14:textId="2C62B7C4" w:rsidR="003260BA" w:rsidRPr="004E451D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4E451D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farbe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C71A6B" w14:textId="7E546FD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D4D4C52" w14:textId="77777777"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75AA46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121A05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7CFC7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ED77F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51FC3F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EAE1CB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90A2F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C8118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9554C4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BBF9BCF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14:paraId="0D42A020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5005A133" w14:textId="6BF589BA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eda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0305F680" w14:textId="4B55CE5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16CE3F3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015C6CCB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51C64E4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3FB521C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2DCBE0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97224D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7AFC75A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423AFCF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C081DB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E6820D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A749281" w14:textId="77777777" w:rsidTr="003260BA">
        <w:trPr>
          <w:trHeight w:val="340"/>
        </w:trPr>
        <w:tc>
          <w:tcPr>
            <w:tcW w:w="766" w:type="dxa"/>
          </w:tcPr>
          <w:p w14:paraId="10C942A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40E83BE" w14:textId="18B1E467" w:rsidR="003260BA" w:rsidRPr="004E451D" w:rsidRDefault="004E451D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0BE0D4A9" w14:textId="0A623C51" w:rsidR="003260BA" w:rsidRPr="004E451D" w:rsidRDefault="004E451D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4B4B198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B204557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010CB89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F5D11B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7CCC1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EAE031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4BA664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DF347A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90FB30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A5498B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F595396" w14:textId="77777777" w:rsidTr="003260BA">
        <w:trPr>
          <w:trHeight w:val="340"/>
        </w:trPr>
        <w:tc>
          <w:tcPr>
            <w:tcW w:w="766" w:type="dxa"/>
          </w:tcPr>
          <w:p w14:paraId="452544C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1CBEE3E" w14:textId="2B65E36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eede</w:t>
            </w:r>
          </w:p>
        </w:tc>
        <w:tc>
          <w:tcPr>
            <w:tcW w:w="1620" w:type="dxa"/>
          </w:tcPr>
          <w:p w14:paraId="477F8E99" w14:textId="35C2616D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</w:p>
        </w:tc>
        <w:tc>
          <w:tcPr>
            <w:tcW w:w="1710" w:type="dxa"/>
          </w:tcPr>
          <w:p w14:paraId="038E67C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92F781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D1DB794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818AAB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55920F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75192E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F7D30C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0C46CF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948477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AA891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2E9F949" w14:textId="77777777" w:rsidTr="003260BA">
        <w:trPr>
          <w:trHeight w:val="340"/>
        </w:trPr>
        <w:tc>
          <w:tcPr>
            <w:tcW w:w="766" w:type="dxa"/>
          </w:tcPr>
          <w:p w14:paraId="50E8943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58A92B2" w14:textId="62CEB96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ekor</w:t>
            </w:r>
          </w:p>
        </w:tc>
        <w:tc>
          <w:tcPr>
            <w:tcW w:w="1620" w:type="dxa"/>
          </w:tcPr>
          <w:p w14:paraId="302A572F" w14:textId="5B775C7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635F797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0C3D0CD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532E2B01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D3499B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5FA890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766BEB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BAE18D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0FACA3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02C73F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46A090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6DA400B" w14:textId="77777777" w:rsidTr="003260BA">
        <w:trPr>
          <w:trHeight w:val="340"/>
        </w:trPr>
        <w:tc>
          <w:tcPr>
            <w:tcW w:w="766" w:type="dxa"/>
          </w:tcPr>
          <w:p w14:paraId="750D3CE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7E5A25D" w14:textId="2B9D74B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5F9291CA" w14:textId="7ADBAF0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14EFE19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1ADB385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FCCDD7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1590A8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F4BC6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AEC5E1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8E335D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F95082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36720A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65C880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3FF7B2B" w14:textId="77777777" w:rsidTr="003260BA">
        <w:trPr>
          <w:trHeight w:val="340"/>
        </w:trPr>
        <w:tc>
          <w:tcPr>
            <w:tcW w:w="766" w:type="dxa"/>
          </w:tcPr>
          <w:p w14:paraId="6DD7A9E1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59D0C4F" w14:textId="761D56D5" w:rsidR="003260BA" w:rsidRPr="004E451D" w:rsidRDefault="004E451D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for</w:t>
            </w:r>
          </w:p>
        </w:tc>
        <w:tc>
          <w:tcPr>
            <w:tcW w:w="1620" w:type="dxa"/>
          </w:tcPr>
          <w:p w14:paraId="74EDF801" w14:textId="2822B97C" w:rsidR="003260BA" w:rsidRPr="004E451D" w:rsidRDefault="004E451D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f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68503F3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996F12E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5EAF72BC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BD18E4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4B4C6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0BEB76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F8EB5C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0E12E1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9B1562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34332C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905485C" w14:textId="77777777" w:rsidTr="003260BA">
        <w:trPr>
          <w:trHeight w:val="340"/>
        </w:trPr>
        <w:tc>
          <w:tcPr>
            <w:tcW w:w="766" w:type="dxa"/>
          </w:tcPr>
          <w:p w14:paraId="0B250507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63EA04E" w14:textId="09DC5E6B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efe</w:t>
            </w:r>
          </w:p>
        </w:tc>
        <w:tc>
          <w:tcPr>
            <w:tcW w:w="1620" w:type="dxa"/>
          </w:tcPr>
          <w:p w14:paraId="4B98A41B" w14:textId="4D1A1CC2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</w:p>
        </w:tc>
        <w:tc>
          <w:tcPr>
            <w:tcW w:w="1710" w:type="dxa"/>
          </w:tcPr>
          <w:p w14:paraId="39DC7C7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AA0E21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90D560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FAB338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5E5613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BD06A2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35844F5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FE40D2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DA520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4890EB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A0D6718" w14:textId="77777777" w:rsidTr="003260BA">
        <w:trPr>
          <w:trHeight w:val="340"/>
        </w:trPr>
        <w:tc>
          <w:tcPr>
            <w:tcW w:w="766" w:type="dxa"/>
          </w:tcPr>
          <w:p w14:paraId="7AB5C3C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A2427F2" w14:textId="559C937C" w:rsidR="003260BA" w:rsidRPr="004E451D" w:rsidRDefault="004E451D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481D3E90" w14:textId="3DCE1A05" w:rsidR="003260BA" w:rsidRPr="004E451D" w:rsidRDefault="004E451D" w:rsidP="003859DF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24F5F76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B1FE84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21ED3C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3AFF11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C0806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70ADE1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36F6D6B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697494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4E3D24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3060C2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D980847" w14:textId="77777777" w:rsidTr="003260BA">
        <w:trPr>
          <w:trHeight w:val="340"/>
        </w:trPr>
        <w:tc>
          <w:tcPr>
            <w:tcW w:w="766" w:type="dxa"/>
          </w:tcPr>
          <w:p w14:paraId="1F38FAA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7F3D671" w14:textId="31110E5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arfe</w:t>
            </w:r>
          </w:p>
        </w:tc>
        <w:tc>
          <w:tcPr>
            <w:tcW w:w="1620" w:type="dxa"/>
          </w:tcPr>
          <w:p w14:paraId="107692BB" w14:textId="31FB33DE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</w:p>
        </w:tc>
        <w:tc>
          <w:tcPr>
            <w:tcW w:w="1710" w:type="dxa"/>
          </w:tcPr>
          <w:p w14:paraId="2FE7D61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C0C249D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28E57E1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723174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841510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CCEE0B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78EF45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2417C9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5564AF0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8579A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AD56FA0" w14:textId="77777777" w:rsidTr="003260BA">
        <w:trPr>
          <w:trHeight w:val="340"/>
        </w:trPr>
        <w:tc>
          <w:tcPr>
            <w:tcW w:w="766" w:type="dxa"/>
          </w:tcPr>
          <w:p w14:paraId="5C82701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314376C" w14:textId="61DBA474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arde</w:t>
            </w:r>
          </w:p>
        </w:tc>
        <w:tc>
          <w:tcPr>
            <w:tcW w:w="1620" w:type="dxa"/>
          </w:tcPr>
          <w:p w14:paraId="099EDBC4" w14:textId="4BA87FA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</w:p>
        </w:tc>
        <w:tc>
          <w:tcPr>
            <w:tcW w:w="1710" w:type="dxa"/>
          </w:tcPr>
          <w:p w14:paraId="2E61A42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72E33D9D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12BF9AE3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BA5AAD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D97D2A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479DEC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26497D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20FBC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466D1E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78EC2D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D8E4927" w14:textId="77777777" w:rsidTr="003260BA">
        <w:trPr>
          <w:trHeight w:val="340"/>
        </w:trPr>
        <w:tc>
          <w:tcPr>
            <w:tcW w:w="766" w:type="dxa"/>
          </w:tcPr>
          <w:p w14:paraId="0928057A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F66BD36" w14:textId="327D45C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03759AAF" w14:textId="75FA2DAF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51BBEBC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31517169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1C78987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97F015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862A80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BD56E2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5EEFAC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C175179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59D7D1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5D528E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BB1990C" w14:textId="77777777" w:rsidTr="003260BA">
        <w:trPr>
          <w:trHeight w:val="340"/>
        </w:trPr>
        <w:tc>
          <w:tcPr>
            <w:tcW w:w="766" w:type="dxa"/>
          </w:tcPr>
          <w:p w14:paraId="56996251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55D8EB9" w14:textId="1314C2E5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kar</w:t>
            </w:r>
          </w:p>
        </w:tc>
        <w:tc>
          <w:tcPr>
            <w:tcW w:w="1620" w:type="dxa"/>
          </w:tcPr>
          <w:p w14:paraId="01392C1F" w14:textId="01A6FFD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</w:p>
        </w:tc>
        <w:tc>
          <w:tcPr>
            <w:tcW w:w="1710" w:type="dxa"/>
          </w:tcPr>
          <w:p w14:paraId="095E5DB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43E98D1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0794CA6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87E5FC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32CFA8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9417E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3F65293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6EA32D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AC32A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61EEE8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DCB3961" w14:textId="77777777" w:rsidTr="003260BA">
        <w:trPr>
          <w:trHeight w:val="340"/>
        </w:trPr>
        <w:tc>
          <w:tcPr>
            <w:tcW w:w="766" w:type="dxa"/>
          </w:tcPr>
          <w:p w14:paraId="5749305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DD017F4" w14:textId="593367F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fee</w:t>
            </w:r>
          </w:p>
        </w:tc>
        <w:tc>
          <w:tcPr>
            <w:tcW w:w="1620" w:type="dxa"/>
          </w:tcPr>
          <w:p w14:paraId="2333B4C6" w14:textId="37F3808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fi</w:t>
            </w:r>
          </w:p>
        </w:tc>
        <w:tc>
          <w:tcPr>
            <w:tcW w:w="1710" w:type="dxa"/>
          </w:tcPr>
          <w:p w14:paraId="11AACE3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0B52BD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215F51CA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0D169D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CD5D3B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228DED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4F8B3A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41091D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B8ABB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A082E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4F639EB" w14:textId="77777777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1865072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76CFE629" w14:textId="3B64704A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orf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0BDBD4A" w14:textId="57ECF78D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ǝ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A13863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A11C181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639488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EA14F7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D7381C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3472DA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7CB0130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9D6AA7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B56769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F1147A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6D8FE23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8AFF6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31DB2" w14:textId="0103829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ka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731BF" w14:textId="00B87B2E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C3E6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3FE3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B7DCA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555A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37BA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626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8F3D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962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83E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1FD8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4AE65AB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</w:tcPr>
          <w:p w14:paraId="3D9A5E7B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  <w:shd w:val="clear" w:color="auto" w:fill="auto"/>
          </w:tcPr>
          <w:p w14:paraId="66275F63" w14:textId="706F88EF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kor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0F83367B" w14:textId="4D40478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</w:tcPr>
          <w:p w14:paraId="37CDB42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6985CB4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4CD3838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96AE3F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4B8142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4E925E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5F61038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7D1841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BC4968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FD0B4A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9346312" w14:textId="77777777" w:rsidTr="003260BA">
        <w:trPr>
          <w:trHeight w:val="340"/>
        </w:trPr>
        <w:tc>
          <w:tcPr>
            <w:tcW w:w="766" w:type="dxa"/>
          </w:tcPr>
          <w:p w14:paraId="617F4183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A012A1C" w14:textId="43B495D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bar</w:t>
            </w:r>
          </w:p>
        </w:tc>
        <w:tc>
          <w:tcPr>
            <w:tcW w:w="1620" w:type="dxa"/>
          </w:tcPr>
          <w:p w14:paraId="49B9671D" w14:textId="4E5993B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</w:p>
        </w:tc>
        <w:tc>
          <w:tcPr>
            <w:tcW w:w="1710" w:type="dxa"/>
          </w:tcPr>
          <w:p w14:paraId="68B58F6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84C959B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D140D96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55A08C3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A0EEF7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A048A4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B39C9E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303129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7ECC76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1AA9C2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E1AE29F" w14:textId="77777777" w:rsidTr="003260BA">
        <w:trPr>
          <w:trHeight w:val="340"/>
        </w:trPr>
        <w:tc>
          <w:tcPr>
            <w:tcW w:w="766" w:type="dxa"/>
          </w:tcPr>
          <w:p w14:paraId="79C9958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579929D" w14:textId="0FCBA0CB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edor</w:t>
            </w:r>
          </w:p>
        </w:tc>
        <w:tc>
          <w:tcPr>
            <w:tcW w:w="1620" w:type="dxa"/>
          </w:tcPr>
          <w:p w14:paraId="63FA6A93" w14:textId="7E3D29A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18D7659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A602F30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6FF1129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242521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5545AD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02D576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67DC7F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26DB45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5AB37E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8C86C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0C278BB" w14:textId="77777777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5874CA4C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1381ABF7" w14:textId="464C111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rbe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70AEDAD9" w14:textId="6C02EEF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7F0EB8E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72D882B5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771B3F47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6B578BC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189AAE1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0116270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49E46D5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5B42AF9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857202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178578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3C19E38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F9EA1F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B80FF1" w14:textId="2330AF2F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far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486598" w14:textId="082FA36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fa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F6E584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73D706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0D62A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8E6EA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38735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AD5C3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B7B01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CEBB48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798C2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02068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977B913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14:paraId="45DFAC20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30DB230A" w14:textId="61DD568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eede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61DC012F" w14:textId="21C2D74E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50265E03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6AF16F2E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B432C99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B12D13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4BF0C01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E06D4B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171AD1C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7AEDEDB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14C4A6E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57447CE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2066EE2" w14:textId="77777777" w:rsidTr="003260BA">
        <w:trPr>
          <w:trHeight w:val="340"/>
        </w:trPr>
        <w:tc>
          <w:tcPr>
            <w:tcW w:w="766" w:type="dxa"/>
          </w:tcPr>
          <w:p w14:paraId="0103F8FB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0735807" w14:textId="3D0E255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for</w:t>
            </w:r>
          </w:p>
        </w:tc>
        <w:tc>
          <w:tcPr>
            <w:tcW w:w="1620" w:type="dxa"/>
          </w:tcPr>
          <w:p w14:paraId="3404C9C7" w14:textId="1F681A7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ǝf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36BDB657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2708FE09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1F0679E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680976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E3DDCA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646EB6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9C0B39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0B783E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B4BDDA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8842ED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5329590" w14:textId="77777777" w:rsidTr="003260BA">
        <w:trPr>
          <w:trHeight w:val="340"/>
        </w:trPr>
        <w:tc>
          <w:tcPr>
            <w:tcW w:w="766" w:type="dxa"/>
          </w:tcPr>
          <w:p w14:paraId="7BD8C07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55BC86E" w14:textId="4C57CABB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arde</w:t>
            </w:r>
          </w:p>
        </w:tc>
        <w:tc>
          <w:tcPr>
            <w:tcW w:w="1620" w:type="dxa"/>
          </w:tcPr>
          <w:p w14:paraId="6D24F6E7" w14:textId="02CDE7DA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</w:p>
        </w:tc>
        <w:tc>
          <w:tcPr>
            <w:tcW w:w="1710" w:type="dxa"/>
          </w:tcPr>
          <w:p w14:paraId="3E20FF0B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12E51E0B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ABE45B0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0846BE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32C0CE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BF6E1B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93EECD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11FF5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37DFF8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3C0C42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5642655" w14:textId="77777777" w:rsidTr="003260BA">
        <w:trPr>
          <w:trHeight w:val="340"/>
        </w:trPr>
        <w:tc>
          <w:tcPr>
            <w:tcW w:w="766" w:type="dxa"/>
          </w:tcPr>
          <w:p w14:paraId="30A09D6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CC2C458" w14:textId="5D33BEDA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rbe</w:t>
            </w:r>
          </w:p>
        </w:tc>
        <w:tc>
          <w:tcPr>
            <w:tcW w:w="1620" w:type="dxa"/>
          </w:tcPr>
          <w:p w14:paraId="76F33497" w14:textId="623B276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</w:p>
        </w:tc>
        <w:tc>
          <w:tcPr>
            <w:tcW w:w="1710" w:type="dxa"/>
          </w:tcPr>
          <w:p w14:paraId="6B356FC7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7C0E06E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12C7FA6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329DD2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815A61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1927FED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C42755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C9BBCE8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DAADC56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ED390B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290F86FE" w14:textId="77777777" w:rsidTr="003260BA">
        <w:trPr>
          <w:trHeight w:val="340"/>
        </w:trPr>
        <w:tc>
          <w:tcPr>
            <w:tcW w:w="766" w:type="dxa"/>
          </w:tcPr>
          <w:p w14:paraId="7E1F60E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4D51F1D" w14:textId="0666105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arfe</w:t>
            </w:r>
          </w:p>
        </w:tc>
        <w:tc>
          <w:tcPr>
            <w:tcW w:w="1620" w:type="dxa"/>
          </w:tcPr>
          <w:p w14:paraId="4F1760FE" w14:textId="3370967C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</w:p>
        </w:tc>
        <w:tc>
          <w:tcPr>
            <w:tcW w:w="1710" w:type="dxa"/>
          </w:tcPr>
          <w:p w14:paraId="4EF0D8B9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08B712FE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2604F5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3CFEDB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DF086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52348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1B6FCF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1326E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DC78AD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2517D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9D39B9A" w14:textId="77777777" w:rsidTr="003260BA">
        <w:trPr>
          <w:trHeight w:val="340"/>
        </w:trPr>
        <w:tc>
          <w:tcPr>
            <w:tcW w:w="766" w:type="dxa"/>
          </w:tcPr>
          <w:p w14:paraId="53BA7E7C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4934E70" w14:textId="3CD1888A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far</w:t>
            </w:r>
          </w:p>
        </w:tc>
        <w:tc>
          <w:tcPr>
            <w:tcW w:w="1620" w:type="dxa"/>
          </w:tcPr>
          <w:p w14:paraId="1234EE0A" w14:textId="58A8386D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fa</w:t>
            </w:r>
          </w:p>
        </w:tc>
        <w:tc>
          <w:tcPr>
            <w:tcW w:w="1710" w:type="dxa"/>
          </w:tcPr>
          <w:p w14:paraId="139CB6D3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7E1E712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0E8B1D9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9FBBE4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BE972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FB9C7A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52E122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37A9DD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205DB6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5BEF54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056C801" w14:textId="77777777" w:rsidTr="003260BA">
        <w:trPr>
          <w:trHeight w:val="340"/>
        </w:trPr>
        <w:tc>
          <w:tcPr>
            <w:tcW w:w="766" w:type="dxa"/>
          </w:tcPr>
          <w:p w14:paraId="1605266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E9E435C" w14:textId="15507A3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kar</w:t>
            </w:r>
          </w:p>
        </w:tc>
        <w:tc>
          <w:tcPr>
            <w:tcW w:w="1620" w:type="dxa"/>
          </w:tcPr>
          <w:p w14:paraId="788AFE61" w14:textId="42476F05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</w:p>
        </w:tc>
        <w:tc>
          <w:tcPr>
            <w:tcW w:w="1710" w:type="dxa"/>
          </w:tcPr>
          <w:p w14:paraId="074DC6E7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4DD4428A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30991EE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130439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39D891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DA108A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5D5D71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7A90BB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32F8B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D7D70A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D95FE56" w14:textId="77777777" w:rsidTr="003260BA">
        <w:trPr>
          <w:trHeight w:val="340"/>
        </w:trPr>
        <w:tc>
          <w:tcPr>
            <w:tcW w:w="766" w:type="dxa"/>
          </w:tcPr>
          <w:p w14:paraId="6C4376F9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3381987" w14:textId="24C3B25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4A383F9C" w14:textId="44B46182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6AED2F57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283E1D7C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1FDE1B4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3C8B76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631559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DAE6EC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7DBD29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72A6A41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13B2E6F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671249A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60F2B97" w14:textId="77777777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5E4B13A4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013D51B9" w14:textId="7744382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ba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874E333" w14:textId="0114C18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73CEFD3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C93DE4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E5839E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9B2C5B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A56B83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BE5260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00F1193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C61F73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155548A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3D10DE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7FDAD08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7FD13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484BD" w14:textId="1303E91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fe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52166" w14:textId="792CD24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f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F1EA0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68811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EA08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16FA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42E6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4369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730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DDA5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F32C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B9B9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D7FD37C" w14:textId="77777777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79E3BAF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30884BE8" w14:textId="6BCC5357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eda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7D4C358" w14:textId="3638FA2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3856EC6C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9B8C2F9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401CBF3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9DFBB0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715E70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E4D1DA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1F77AA9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CD9618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A7ED0E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E221B5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6C6533F" w14:textId="77777777" w:rsidTr="003260BA">
        <w:trPr>
          <w:trHeight w:val="340"/>
        </w:trPr>
        <w:tc>
          <w:tcPr>
            <w:tcW w:w="766" w:type="dxa"/>
          </w:tcPr>
          <w:p w14:paraId="2BE1380E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A303C3C" w14:textId="49849AC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</w:tcPr>
          <w:p w14:paraId="2783D11F" w14:textId="4F8E0234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</w:tcPr>
          <w:p w14:paraId="06FA478A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4A97323A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256EC4A5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57AC52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1EA79D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B5196B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4106B9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FB2ECE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33F7738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CD65C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0B1BEA96" w14:textId="77777777" w:rsidTr="003260BA">
        <w:trPr>
          <w:trHeight w:val="340"/>
        </w:trPr>
        <w:tc>
          <w:tcPr>
            <w:tcW w:w="766" w:type="dxa"/>
          </w:tcPr>
          <w:p w14:paraId="0174442C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4680CDF" w14:textId="2C4D7F1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efe</w:t>
            </w:r>
          </w:p>
        </w:tc>
        <w:tc>
          <w:tcPr>
            <w:tcW w:w="1620" w:type="dxa"/>
          </w:tcPr>
          <w:p w14:paraId="06C2AC65" w14:textId="79B88C5F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</w:p>
        </w:tc>
        <w:tc>
          <w:tcPr>
            <w:tcW w:w="1710" w:type="dxa"/>
          </w:tcPr>
          <w:p w14:paraId="755C5469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721F4969" w14:textId="77777777"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550385B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18ED49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F7ECDB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A7DBE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8ABD34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2D54AF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AAEA5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6EBB21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170D7DE0" w14:textId="77777777" w:rsidTr="003260BA">
        <w:trPr>
          <w:trHeight w:val="340"/>
        </w:trPr>
        <w:tc>
          <w:tcPr>
            <w:tcW w:w="766" w:type="dxa"/>
          </w:tcPr>
          <w:p w14:paraId="490321E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837A715" w14:textId="0BB2EC69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kor</w:t>
            </w:r>
          </w:p>
        </w:tc>
        <w:tc>
          <w:tcPr>
            <w:tcW w:w="1620" w:type="dxa"/>
          </w:tcPr>
          <w:p w14:paraId="2A118B26" w14:textId="07CA0E8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7E140552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611D16CB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4005B43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CB9FA4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5C4111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DD0BD9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C06AEC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6B454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94EB2B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B2A766A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7CE40327" w14:textId="77777777" w:rsidTr="003260BA">
        <w:trPr>
          <w:trHeight w:val="340"/>
        </w:trPr>
        <w:tc>
          <w:tcPr>
            <w:tcW w:w="766" w:type="dxa"/>
          </w:tcPr>
          <w:p w14:paraId="7BA2CB25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F58434D" w14:textId="11C2DDE5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ekor</w:t>
            </w:r>
          </w:p>
        </w:tc>
        <w:tc>
          <w:tcPr>
            <w:tcW w:w="1620" w:type="dxa"/>
          </w:tcPr>
          <w:p w14:paraId="681ABA5C" w14:textId="26D0783F" w:rsidR="003260BA" w:rsidRPr="004E451D" w:rsidRDefault="003260BA" w:rsidP="003859D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646C5002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2A464ED8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64B807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98B764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646162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CBC5A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969A30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49F3E6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C298B2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CBFE3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5DD19774" w14:textId="77777777" w:rsidTr="003260BA">
        <w:trPr>
          <w:trHeight w:val="340"/>
        </w:trPr>
        <w:tc>
          <w:tcPr>
            <w:tcW w:w="766" w:type="dxa"/>
          </w:tcPr>
          <w:p w14:paraId="5259EF72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F43C10D" w14:textId="1C5FD9B6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edor</w:t>
            </w:r>
          </w:p>
        </w:tc>
        <w:tc>
          <w:tcPr>
            <w:tcW w:w="1620" w:type="dxa"/>
          </w:tcPr>
          <w:p w14:paraId="45520B5B" w14:textId="5C0F2C9E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778A70A8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1510CBA1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06096DC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48858A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DBECE2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BF65CF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5596A8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258FEE2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B36FA46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72BFE9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612FF2B4" w14:textId="77777777" w:rsidTr="003260BA">
        <w:trPr>
          <w:trHeight w:val="340"/>
        </w:trPr>
        <w:tc>
          <w:tcPr>
            <w:tcW w:w="766" w:type="dxa"/>
          </w:tcPr>
          <w:p w14:paraId="4CAC1F5F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23C5E60" w14:textId="22FA1194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efor</w:t>
            </w:r>
          </w:p>
        </w:tc>
        <w:tc>
          <w:tcPr>
            <w:tcW w:w="1620" w:type="dxa"/>
          </w:tcPr>
          <w:p w14:paraId="60FD3AB3" w14:textId="69CC9E05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bǝf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</w:p>
        </w:tc>
        <w:tc>
          <w:tcPr>
            <w:tcW w:w="1710" w:type="dxa"/>
          </w:tcPr>
          <w:p w14:paraId="6DC1DD36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41505EF2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3574D5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73F043C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922E6B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E0B7052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7E0F57E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C36DEB5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00A8A0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5D8124" w14:textId="77777777"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F1212F6" w14:textId="77777777" w:rsidTr="003260BA">
        <w:trPr>
          <w:trHeight w:val="340"/>
        </w:trPr>
        <w:tc>
          <w:tcPr>
            <w:tcW w:w="766" w:type="dxa"/>
          </w:tcPr>
          <w:p w14:paraId="077EDF2D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9447786" w14:textId="61BBF2A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ekar</w:t>
            </w:r>
          </w:p>
        </w:tc>
        <w:tc>
          <w:tcPr>
            <w:tcW w:w="1620" w:type="dxa"/>
          </w:tcPr>
          <w:p w14:paraId="42AA0FAB" w14:textId="2E1F7301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</w:p>
        </w:tc>
        <w:tc>
          <w:tcPr>
            <w:tcW w:w="1710" w:type="dxa"/>
          </w:tcPr>
          <w:p w14:paraId="1127F19C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446CA305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16B6DD3F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05278F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6F7E669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4F30F3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3C15A43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54A4FF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EEB6D9C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8D8C534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3F62DEF3" w14:textId="77777777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036E549E" w14:textId="77777777"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3AB0DE6E" w14:textId="56E45CA0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orfe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2E52022C" w14:textId="64BDB128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4E451D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ǝ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1B2A0E28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376DC28A" w14:textId="77777777"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08CCEFD8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919DE6D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076D4D7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59CFFC65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1B1282B0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02C652B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231E42F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F0BB671" w14:textId="77777777"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14:paraId="40123A62" w14:textId="77777777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F0FD835" w14:textId="77777777" w:rsidR="003260BA" w:rsidRPr="00CC6245" w:rsidRDefault="003260BA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E6517B" w14:textId="5D36050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7D0A88F" w14:textId="37A3DFE3" w:rsidR="003260BA" w:rsidRPr="004E451D" w:rsidRDefault="003260BA" w:rsidP="003859DF">
            <w:pPr>
              <w:rPr>
                <w:rFonts w:ascii="Tahoma" w:hAnsi="Tahoma" w:cs="Tahoma"/>
                <w:sz w:val="19"/>
                <w:szCs w:val="19"/>
              </w:rPr>
            </w:pPr>
            <w:r w:rsidRPr="004E451D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ADF5DBA" w14:textId="77777777"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1B7214" w14:textId="77777777" w:rsidR="003260BA" w:rsidRDefault="003260BA" w:rsidP="00A21253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F42402" w14:textId="77777777"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164A26" w14:textId="77777777"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278374" w14:textId="77777777"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EA9EFA" w14:textId="77777777"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DE1D29B" w14:textId="77777777"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5972D4" w14:textId="77777777"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19705C8" w14:textId="77777777"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9C5B088" w14:textId="77777777"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</w:tr>
    </w:tbl>
    <w:p w14:paraId="16568770" w14:textId="77777777" w:rsidR="00666887" w:rsidRDefault="00666887"/>
    <w:sectPr w:rsidR="00666887" w:rsidSect="00577DF6">
      <w:pgSz w:w="11900" w:h="16840"/>
      <w:pgMar w:top="993" w:right="560" w:bottom="1276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LDoulosIPA">
    <w:altName w:val="Symbol"/>
    <w:charset w:val="02"/>
    <w:family w:val="auto"/>
    <w:pitch w:val="variable"/>
    <w:sig w:usb0="00000000" w:usb1="10000000" w:usb2="00000000" w:usb3="00000000" w:csb0="80000000" w:csb1="00000000"/>
  </w:font>
  <w:font w:name="Doulos SIL">
    <w:charset w:val="00"/>
    <w:family w:val="auto"/>
    <w:pitch w:val="variable"/>
    <w:sig w:usb0="A00002FF" w:usb1="5200A1FF" w:usb2="02000009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B524D3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969D4"/>
    <w:multiLevelType w:val="multilevel"/>
    <w:tmpl w:val="15E2DCC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4A1037"/>
    <w:multiLevelType w:val="hybridMultilevel"/>
    <w:tmpl w:val="0876CFC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23E2A82"/>
    <w:multiLevelType w:val="hybridMultilevel"/>
    <w:tmpl w:val="FB7E92E8"/>
    <w:lvl w:ilvl="0" w:tplc="0C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00890"/>
    <w:multiLevelType w:val="multilevel"/>
    <w:tmpl w:val="ABD6E21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A2459C"/>
    <w:multiLevelType w:val="hybridMultilevel"/>
    <w:tmpl w:val="9E662B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6F22DFB"/>
    <w:multiLevelType w:val="hybridMultilevel"/>
    <w:tmpl w:val="4C723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4D4E83"/>
    <w:multiLevelType w:val="hybridMultilevel"/>
    <w:tmpl w:val="9D648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159D4"/>
    <w:multiLevelType w:val="hybridMultilevel"/>
    <w:tmpl w:val="E1A887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CD73DF1"/>
    <w:multiLevelType w:val="hybridMultilevel"/>
    <w:tmpl w:val="18003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C2324"/>
    <w:multiLevelType w:val="hybridMultilevel"/>
    <w:tmpl w:val="872E90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E326CF"/>
    <w:multiLevelType w:val="multilevel"/>
    <w:tmpl w:val="4C3ABAF4"/>
    <w:lvl w:ilvl="0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F2F19"/>
    <w:multiLevelType w:val="hybridMultilevel"/>
    <w:tmpl w:val="F72018EE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1D267C29"/>
    <w:multiLevelType w:val="hybridMultilevel"/>
    <w:tmpl w:val="FC70D6CC"/>
    <w:lvl w:ilvl="0" w:tplc="828EEF22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955CFB"/>
    <w:multiLevelType w:val="hybridMultilevel"/>
    <w:tmpl w:val="8AC421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26320B0B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F22FB1"/>
    <w:multiLevelType w:val="hybridMultilevel"/>
    <w:tmpl w:val="B40CD05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020859"/>
    <w:multiLevelType w:val="hybridMultilevel"/>
    <w:tmpl w:val="EE0E13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5A0C96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B4651E8"/>
    <w:multiLevelType w:val="hybridMultilevel"/>
    <w:tmpl w:val="D20A5CD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2C365058"/>
    <w:multiLevelType w:val="hybridMultilevel"/>
    <w:tmpl w:val="FCF86F80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2CB14D24"/>
    <w:multiLevelType w:val="hybridMultilevel"/>
    <w:tmpl w:val="5C742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D73498"/>
    <w:multiLevelType w:val="hybridMultilevel"/>
    <w:tmpl w:val="4D3A3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760AE1"/>
    <w:multiLevelType w:val="hybridMultilevel"/>
    <w:tmpl w:val="1820CFFE"/>
    <w:lvl w:ilvl="0" w:tplc="E898D0EA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35B94BB0"/>
    <w:multiLevelType w:val="hybridMultilevel"/>
    <w:tmpl w:val="A56EE4C6"/>
    <w:lvl w:ilvl="0" w:tplc="6DBC3180">
      <w:start w:val="1"/>
      <w:numFmt w:val="decimal"/>
      <w:lvlText w:val="%1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76266A2"/>
    <w:multiLevelType w:val="multilevel"/>
    <w:tmpl w:val="FB7E92E8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403DB"/>
    <w:multiLevelType w:val="hybridMultilevel"/>
    <w:tmpl w:val="97E81B04"/>
    <w:lvl w:ilvl="0" w:tplc="6A92BB78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3E883B50"/>
    <w:multiLevelType w:val="hybridMultilevel"/>
    <w:tmpl w:val="76AE76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40D90AFF"/>
    <w:multiLevelType w:val="hybridMultilevel"/>
    <w:tmpl w:val="31B8B31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9A341F2"/>
    <w:multiLevelType w:val="hybridMultilevel"/>
    <w:tmpl w:val="3A2E6D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4C650E99"/>
    <w:multiLevelType w:val="hybridMultilevel"/>
    <w:tmpl w:val="616CEDA6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B46E6F"/>
    <w:multiLevelType w:val="hybridMultilevel"/>
    <w:tmpl w:val="D8060DAA"/>
    <w:lvl w:ilvl="0" w:tplc="8A8458A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B1C0A"/>
    <w:multiLevelType w:val="hybridMultilevel"/>
    <w:tmpl w:val="A2483B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E680DC5"/>
    <w:multiLevelType w:val="multilevel"/>
    <w:tmpl w:val="31B8B31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9D56E0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D22E8A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63EA5D6A"/>
    <w:multiLevelType w:val="hybridMultilevel"/>
    <w:tmpl w:val="E780A0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4C93DAE"/>
    <w:multiLevelType w:val="hybridMultilevel"/>
    <w:tmpl w:val="3690AE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67B4049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9" w15:restartNumberingAfterBreak="0">
    <w:nsid w:val="66994537"/>
    <w:multiLevelType w:val="hybridMultilevel"/>
    <w:tmpl w:val="15B071E8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679047B1"/>
    <w:multiLevelType w:val="hybridMultilevel"/>
    <w:tmpl w:val="4DDC6C46"/>
    <w:lvl w:ilvl="0" w:tplc="D970473C">
      <w:start w:val="1"/>
      <w:numFmt w:val="bullet"/>
      <w:lvlText w:val="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B742046"/>
    <w:multiLevelType w:val="hybridMultilevel"/>
    <w:tmpl w:val="CA28EBB4"/>
    <w:lvl w:ilvl="0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020928"/>
    <w:multiLevelType w:val="hybridMultilevel"/>
    <w:tmpl w:val="D8C6ABA8"/>
    <w:lvl w:ilvl="0" w:tplc="0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2945CB0"/>
    <w:multiLevelType w:val="hybridMultilevel"/>
    <w:tmpl w:val="2D6839CC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3F84700"/>
    <w:multiLevelType w:val="hybridMultilevel"/>
    <w:tmpl w:val="24F29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5E5F77"/>
    <w:multiLevelType w:val="hybridMultilevel"/>
    <w:tmpl w:val="4C3ABAF4"/>
    <w:lvl w:ilvl="0" w:tplc="E898D0EA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4862962">
    <w:abstractNumId w:val="4"/>
  </w:num>
  <w:num w:numId="2" w16cid:durableId="1166094937">
    <w:abstractNumId w:val="40"/>
  </w:num>
  <w:num w:numId="3" w16cid:durableId="422190260">
    <w:abstractNumId w:val="31"/>
  </w:num>
  <w:num w:numId="4" w16cid:durableId="1477143346">
    <w:abstractNumId w:val="16"/>
  </w:num>
  <w:num w:numId="5" w16cid:durableId="1395738172">
    <w:abstractNumId w:val="24"/>
  </w:num>
  <w:num w:numId="6" w16cid:durableId="960377411">
    <w:abstractNumId w:val="34"/>
  </w:num>
  <w:num w:numId="7" w16cid:durableId="680161757">
    <w:abstractNumId w:val="18"/>
  </w:num>
  <w:num w:numId="8" w16cid:durableId="620692444">
    <w:abstractNumId w:val="1"/>
  </w:num>
  <w:num w:numId="9" w16cid:durableId="1329167271">
    <w:abstractNumId w:val="28"/>
  </w:num>
  <w:num w:numId="10" w16cid:durableId="574433828">
    <w:abstractNumId w:val="33"/>
  </w:num>
  <w:num w:numId="11" w16cid:durableId="1086419924">
    <w:abstractNumId w:val="43"/>
  </w:num>
  <w:num w:numId="12" w16cid:durableId="1552615076">
    <w:abstractNumId w:val="30"/>
  </w:num>
  <w:num w:numId="13" w16cid:durableId="1349676574">
    <w:abstractNumId w:val="23"/>
  </w:num>
  <w:num w:numId="14" w16cid:durableId="765461763">
    <w:abstractNumId w:val="38"/>
  </w:num>
  <w:num w:numId="15" w16cid:durableId="1656951581">
    <w:abstractNumId w:val="39"/>
  </w:num>
  <w:num w:numId="16" w16cid:durableId="1047680831">
    <w:abstractNumId w:val="35"/>
  </w:num>
  <w:num w:numId="17" w16cid:durableId="658580601">
    <w:abstractNumId w:val="20"/>
  </w:num>
  <w:num w:numId="18" w16cid:durableId="746920806">
    <w:abstractNumId w:val="45"/>
  </w:num>
  <w:num w:numId="19" w16cid:durableId="1382822012">
    <w:abstractNumId w:val="11"/>
  </w:num>
  <w:num w:numId="20" w16cid:durableId="851991979">
    <w:abstractNumId w:val="3"/>
  </w:num>
  <w:num w:numId="21" w16cid:durableId="1826318275">
    <w:abstractNumId w:val="25"/>
  </w:num>
  <w:num w:numId="22" w16cid:durableId="827869335">
    <w:abstractNumId w:val="13"/>
  </w:num>
  <w:num w:numId="23" w16cid:durableId="1910144123">
    <w:abstractNumId w:val="15"/>
  </w:num>
  <w:num w:numId="24" w16cid:durableId="1129592405">
    <w:abstractNumId w:val="19"/>
  </w:num>
  <w:num w:numId="25" w16cid:durableId="1185486379">
    <w:abstractNumId w:val="17"/>
  </w:num>
  <w:num w:numId="26" w16cid:durableId="133720098">
    <w:abstractNumId w:val="5"/>
  </w:num>
  <w:num w:numId="27" w16cid:durableId="602147956">
    <w:abstractNumId w:val="32"/>
  </w:num>
  <w:num w:numId="28" w16cid:durableId="434133893">
    <w:abstractNumId w:val="12"/>
  </w:num>
  <w:num w:numId="29" w16cid:durableId="1047026259">
    <w:abstractNumId w:val="8"/>
  </w:num>
  <w:num w:numId="30" w16cid:durableId="776750090">
    <w:abstractNumId w:val="21"/>
  </w:num>
  <w:num w:numId="31" w16cid:durableId="773984092">
    <w:abstractNumId w:val="14"/>
  </w:num>
  <w:num w:numId="32" w16cid:durableId="1745029119">
    <w:abstractNumId w:val="29"/>
  </w:num>
  <w:num w:numId="33" w16cid:durableId="456220508">
    <w:abstractNumId w:val="9"/>
  </w:num>
  <w:num w:numId="34" w16cid:durableId="913007642">
    <w:abstractNumId w:val="10"/>
  </w:num>
  <w:num w:numId="35" w16cid:durableId="1641768354">
    <w:abstractNumId w:val="6"/>
  </w:num>
  <w:num w:numId="36" w16cid:durableId="564144169">
    <w:abstractNumId w:val="37"/>
  </w:num>
  <w:num w:numId="37" w16cid:durableId="404307851">
    <w:abstractNumId w:val="44"/>
  </w:num>
  <w:num w:numId="38" w16cid:durableId="659966694">
    <w:abstractNumId w:val="41"/>
  </w:num>
  <w:num w:numId="39" w16cid:durableId="1659961429">
    <w:abstractNumId w:val="42"/>
  </w:num>
  <w:num w:numId="40" w16cid:durableId="323709146">
    <w:abstractNumId w:val="26"/>
  </w:num>
  <w:num w:numId="41" w16cid:durableId="1089932562">
    <w:abstractNumId w:val="0"/>
  </w:num>
  <w:num w:numId="42" w16cid:durableId="1734818028">
    <w:abstractNumId w:val="22"/>
  </w:num>
  <w:num w:numId="43" w16cid:durableId="189730178">
    <w:abstractNumId w:val="7"/>
  </w:num>
  <w:num w:numId="44" w16cid:durableId="1139571446">
    <w:abstractNumId w:val="27"/>
  </w:num>
  <w:num w:numId="45" w16cid:durableId="346449680">
    <w:abstractNumId w:val="2"/>
  </w:num>
  <w:num w:numId="46" w16cid:durableId="78508416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zU3sTAyNDE1MDdU0lEKTi0uzszPAykwrAUAVtQq5SwAAAA="/>
  </w:docVars>
  <w:rsids>
    <w:rsidRoot w:val="00250BA4"/>
    <w:rsid w:val="0008178D"/>
    <w:rsid w:val="00183E19"/>
    <w:rsid w:val="00224071"/>
    <w:rsid w:val="00250BA4"/>
    <w:rsid w:val="002E3284"/>
    <w:rsid w:val="002F14D1"/>
    <w:rsid w:val="003260BA"/>
    <w:rsid w:val="00394777"/>
    <w:rsid w:val="0041467A"/>
    <w:rsid w:val="00447872"/>
    <w:rsid w:val="00471A51"/>
    <w:rsid w:val="004E451D"/>
    <w:rsid w:val="005148A1"/>
    <w:rsid w:val="00577DF6"/>
    <w:rsid w:val="00604912"/>
    <w:rsid w:val="00666887"/>
    <w:rsid w:val="00736915"/>
    <w:rsid w:val="00791AFA"/>
    <w:rsid w:val="008D4164"/>
    <w:rsid w:val="008F1230"/>
    <w:rsid w:val="00921655"/>
    <w:rsid w:val="00932200"/>
    <w:rsid w:val="00967B74"/>
    <w:rsid w:val="009C26FC"/>
    <w:rsid w:val="009D4B41"/>
    <w:rsid w:val="00A54500"/>
    <w:rsid w:val="00AC4FA1"/>
    <w:rsid w:val="00C2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DAB871"/>
  <w15:docId w15:val="{A2A328D7-1DD7-4D69-8960-A75FF414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BA4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BA4"/>
    <w:pPr>
      <w:keepNext/>
      <w:outlineLvl w:val="0"/>
    </w:pPr>
    <w:rPr>
      <w:rFonts w:ascii="Arial" w:hAnsi="Arial"/>
      <w:szCs w:val="20"/>
      <w:lang w:val="en-US"/>
    </w:rPr>
  </w:style>
  <w:style w:type="paragraph" w:styleId="Heading2">
    <w:name w:val="heading 2"/>
    <w:aliases w:val="Normal 2"/>
    <w:basedOn w:val="Normal"/>
    <w:next w:val="Normal"/>
    <w:link w:val="Heading2Char"/>
    <w:qFormat/>
    <w:rsid w:val="00250BA4"/>
    <w:pPr>
      <w:keepNext/>
      <w:spacing w:before="240"/>
      <w:jc w:val="center"/>
      <w:outlineLvl w:val="1"/>
    </w:pPr>
    <w:rPr>
      <w:rFonts w:ascii="Comic Sans MS" w:hAnsi="Comic Sans MS"/>
      <w:b/>
      <w:sz w:val="120"/>
      <w:szCs w:val="20"/>
    </w:rPr>
  </w:style>
  <w:style w:type="paragraph" w:styleId="Heading3">
    <w:name w:val="heading 3"/>
    <w:basedOn w:val="Normal"/>
    <w:next w:val="Normal"/>
    <w:link w:val="Heading3Char"/>
    <w:qFormat/>
    <w:rsid w:val="00250B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50BA4"/>
    <w:pPr>
      <w:keepNext/>
      <w:outlineLvl w:val="3"/>
    </w:pPr>
    <w:rPr>
      <w:rFonts w:ascii="Arial" w:hAnsi="Arial"/>
      <w:b/>
      <w:i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BA4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aliases w:val="Normal 2 Char"/>
    <w:basedOn w:val="DefaultParagraphFont"/>
    <w:link w:val="Heading2"/>
    <w:rsid w:val="00250BA4"/>
    <w:rPr>
      <w:rFonts w:ascii="Comic Sans MS" w:eastAsia="Times New Roman" w:hAnsi="Comic Sans MS" w:cs="Times New Roman"/>
      <w:b/>
      <w:sz w:val="120"/>
      <w:szCs w:val="20"/>
    </w:rPr>
  </w:style>
  <w:style w:type="character" w:customStyle="1" w:styleId="Heading3Char">
    <w:name w:val="Heading 3 Char"/>
    <w:basedOn w:val="DefaultParagraphFont"/>
    <w:link w:val="Heading3"/>
    <w:rsid w:val="00250BA4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250BA4"/>
    <w:rPr>
      <w:rFonts w:ascii="Arial" w:eastAsia="Times New Roman" w:hAnsi="Arial" w:cs="Times New Roman"/>
      <w:b/>
      <w:i/>
      <w:sz w:val="32"/>
      <w:szCs w:val="20"/>
      <w:lang w:eastAsia="en-AU"/>
    </w:rPr>
  </w:style>
  <w:style w:type="paragraph" w:styleId="TOC2">
    <w:name w:val="toc 2"/>
    <w:basedOn w:val="Normal"/>
    <w:next w:val="Normal"/>
    <w:autoRedefine/>
    <w:semiHidden/>
    <w:rsid w:val="00250BA4"/>
    <w:pPr>
      <w:spacing w:line="480" w:lineRule="auto"/>
      <w:ind w:left="720"/>
    </w:pPr>
    <w:rPr>
      <w:i/>
      <w:lang w:val="en-US" w:eastAsia="en-US"/>
    </w:rPr>
  </w:style>
  <w:style w:type="paragraph" w:customStyle="1" w:styleId="Style1">
    <w:name w:val="Style1"/>
    <w:basedOn w:val="Normal"/>
    <w:autoRedefine/>
    <w:rsid w:val="00250BA4"/>
    <w:pPr>
      <w:tabs>
        <w:tab w:val="center" w:pos="3614"/>
      </w:tabs>
      <w:autoSpaceDE w:val="0"/>
      <w:autoSpaceDN w:val="0"/>
      <w:adjustRightInd w:val="0"/>
      <w:spacing w:before="240"/>
      <w:jc w:val="center"/>
    </w:pPr>
    <w:rPr>
      <w:bCs/>
      <w:lang w:val="en-US" w:eastAsia="en-US"/>
    </w:rPr>
  </w:style>
  <w:style w:type="paragraph" w:styleId="BodyText">
    <w:name w:val="Body Text"/>
    <w:basedOn w:val="Normal"/>
    <w:link w:val="BodyTextChar"/>
    <w:rsid w:val="00250BA4"/>
    <w:pPr>
      <w:tabs>
        <w:tab w:val="left" w:pos="1701"/>
        <w:tab w:val="left" w:pos="2127"/>
      </w:tabs>
    </w:pPr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250BA4"/>
    <w:rPr>
      <w:rFonts w:ascii="Times New Roman" w:eastAsia="Times New Roman" w:hAnsi="Times New Roman" w:cs="Times New Roman"/>
      <w:sz w:val="28"/>
      <w:szCs w:val="20"/>
      <w:lang w:val="en-AU" w:eastAsia="en-AU"/>
    </w:rPr>
  </w:style>
  <w:style w:type="paragraph" w:styleId="Header">
    <w:name w:val="header"/>
    <w:basedOn w:val="Normal"/>
    <w:link w:val="Head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BA4"/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semiHidden/>
    <w:rsid w:val="00250BA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BA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250BA4"/>
  </w:style>
  <w:style w:type="table" w:styleId="TableGrid">
    <w:name w:val="Table Grid"/>
    <w:basedOn w:val="TableNormal"/>
    <w:rsid w:val="00250BA4"/>
    <w:rPr>
      <w:rFonts w:ascii="Times New Roman" w:eastAsia="Times New Roman" w:hAnsi="Times New Roman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250BA4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BA4"/>
    <w:rPr>
      <w:rFonts w:ascii="Tahoma" w:eastAsia="Times New Roman" w:hAnsi="Tahoma" w:cs="Times New Roman"/>
      <w:sz w:val="16"/>
      <w:szCs w:val="16"/>
    </w:rPr>
  </w:style>
  <w:style w:type="character" w:styleId="CommentReference">
    <w:name w:val="annotation reference"/>
    <w:semiHidden/>
    <w:rsid w:val="00250B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0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0BA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50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50BA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Spacing">
    <w:name w:val="No Spacing"/>
    <w:uiPriority w:val="1"/>
    <w:qFormat/>
    <w:rsid w:val="00250BA4"/>
    <w:rPr>
      <w:rFonts w:ascii="Tahoma" w:eastAsia="Calibri" w:hAnsi="Tahoma" w:cs="Times New Roman"/>
      <w:sz w:val="20"/>
      <w:szCs w:val="22"/>
      <w:lang w:val="en-SG"/>
    </w:rPr>
  </w:style>
  <w:style w:type="character" w:styleId="Hyperlink">
    <w:name w:val="Hyperlink"/>
    <w:rsid w:val="00250B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04</Words>
  <Characters>2303</Characters>
  <Application>Microsoft Office Word</Application>
  <DocSecurity>0</DocSecurity>
  <Lines>19</Lines>
  <Paragraphs>5</Paragraphs>
  <ScaleCrop>false</ScaleCrop>
  <Company>University of Sydney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Thomas</dc:creator>
  <cp:lastModifiedBy>Monique Beauchamp</cp:lastModifiedBy>
  <cp:revision>11</cp:revision>
  <cp:lastPrinted>2013-04-09T23:03:00Z</cp:lastPrinted>
  <dcterms:created xsi:type="dcterms:W3CDTF">2013-04-11T15:54:00Z</dcterms:created>
  <dcterms:modified xsi:type="dcterms:W3CDTF">2024-11-26T04:54:00Z</dcterms:modified>
</cp:coreProperties>
</file>